
<file path=[Content_Types].xml><?xml version="1.0" encoding="utf-8"?>
<Types xmlns="http://schemas.openxmlformats.org/package/2006/content-types">
  <Default Extension="web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77D" w:rsidRDefault="00EF5915">
      <w:r>
        <w:pict>
          <v:rect id="_x0000_i1025" style="width:0;height:1.5pt" o:hralign="center" o:hrstd="t" o:hr="t"/>
        </w:pict>
      </w:r>
    </w:p>
    <w:p w:rsidR="0008177D" w:rsidRDefault="003746A5">
      <w:pPr>
        <w:pStyle w:val="Heading3"/>
      </w:pPr>
      <w:bookmarkStart w:id="0" w:name="Xb6183dd72cbb7d7327ca361b5e69e8604bb4774"/>
      <w:r>
        <w:rPr>
          <w:b/>
          <w:bCs/>
        </w:rPr>
        <w:t xml:space="preserve">CS2210 – OPERATING SYSTEM TEST I – </w:t>
      </w:r>
    </w:p>
    <w:p w:rsidR="0008177D" w:rsidRDefault="003746A5">
      <w:pPr>
        <w:pStyle w:val="FirstParagraph"/>
      </w:pPr>
      <w:r>
        <w:rPr>
          <w:b/>
          <w:bCs/>
        </w:rPr>
        <w:t>SEMESTER: IV | TOTAL MARKS: 50 | DURATION: 2 HOURS</w:t>
      </w:r>
    </w:p>
    <w:p w:rsidR="0008177D" w:rsidRDefault="00EF5915">
      <w:r>
        <w:pict>
          <v:rect id="_x0000_i1026" style="width:0;height:1.5pt" o:hralign="center" o:hrstd="t" o:hr="t"/>
        </w:pict>
      </w:r>
    </w:p>
    <w:p w:rsidR="0008177D" w:rsidRDefault="003746A5">
      <w:pPr>
        <w:pStyle w:val="Heading3"/>
      </w:pPr>
      <w:bookmarkStart w:id="1" w:name="part-a-7-x-2-14-marks"/>
      <w:bookmarkEnd w:id="0"/>
      <w:r>
        <w:rPr>
          <w:b/>
          <w:bCs/>
        </w:rPr>
        <w:t>PART A (7 x 2 = 14 Marks)</w:t>
      </w:r>
    </w:p>
    <w:p w:rsidR="003E450C" w:rsidRDefault="003746A5">
      <w:pPr>
        <w:pStyle w:val="FirstParagraph"/>
        <w:rPr>
          <w:b/>
          <w:bCs/>
        </w:rPr>
      </w:pPr>
      <w:r>
        <w:rPr>
          <w:b/>
          <w:bCs/>
        </w:rPr>
        <w:t>1. What is an operating system (OS)?</w:t>
      </w:r>
    </w:p>
    <w:p w:rsidR="0008177D" w:rsidRDefault="003746A5">
      <w:pPr>
        <w:pStyle w:val="FirstParagraph"/>
      </w:pPr>
      <w:r>
        <w:br/>
        <w:t xml:space="preserve">An operating system is the </w:t>
      </w:r>
      <w:r>
        <w:rPr>
          <w:b/>
          <w:bCs/>
        </w:rPr>
        <w:t>core software</w:t>
      </w:r>
      <w:r>
        <w:t xml:space="preserve"> that manages computer hardware and software resources, and provides services for computer programs. It acts as a </w:t>
      </w:r>
      <w:r>
        <w:rPr>
          <w:b/>
          <w:bCs/>
        </w:rPr>
        <w:t>bridge between the user and hardware</w:t>
      </w:r>
      <w:r>
        <w:t>.</w:t>
      </w:r>
    </w:p>
    <w:p w:rsidR="0008177D" w:rsidRDefault="003746A5">
      <w:pPr>
        <w:pStyle w:val="Compact"/>
        <w:numPr>
          <w:ilvl w:val="0"/>
          <w:numId w:val="2"/>
        </w:numPr>
      </w:pPr>
      <w:r>
        <w:t>Examples: Windows, Linux, macOS</w:t>
      </w:r>
    </w:p>
    <w:p w:rsidR="0008177D" w:rsidRDefault="003746A5">
      <w:pPr>
        <w:pStyle w:val="FirstParagraph"/>
      </w:pPr>
      <w:r>
        <w:rPr>
          <w:b/>
          <w:bCs/>
        </w:rPr>
        <w:t>2. Write one difference between process and thread?</w:t>
      </w:r>
      <w:r>
        <w:br/>
      </w:r>
    </w:p>
    <w:p w:rsidR="0008177D" w:rsidRDefault="003746A5">
      <w:pPr>
        <w:pStyle w:val="Compact"/>
        <w:numPr>
          <w:ilvl w:val="0"/>
          <w:numId w:val="3"/>
        </w:numPr>
      </w:pPr>
      <w:r>
        <w:rPr>
          <w:b/>
          <w:bCs/>
        </w:rPr>
        <w:t>Process:</w:t>
      </w:r>
      <w:r>
        <w:t xml:space="preserve"> Independent execution unit with its own memory.</w:t>
      </w:r>
    </w:p>
    <w:p w:rsidR="0008177D" w:rsidRDefault="003746A5">
      <w:pPr>
        <w:pStyle w:val="Compact"/>
        <w:numPr>
          <w:ilvl w:val="0"/>
          <w:numId w:val="3"/>
        </w:numPr>
      </w:pPr>
      <w:r>
        <w:rPr>
          <w:b/>
          <w:bCs/>
        </w:rPr>
        <w:t>Thread:</w:t>
      </w:r>
      <w:r>
        <w:t xml:space="preserve"> Lightweight part of a process; shares memory with other threads.</w:t>
      </w:r>
    </w:p>
    <w:p w:rsidR="003E450C" w:rsidRDefault="003E450C" w:rsidP="003E450C">
      <w:pPr>
        <w:pStyle w:val="Compact"/>
        <w:ind w:left="720"/>
      </w:pPr>
    </w:p>
    <w:p w:rsidR="003E450C" w:rsidRDefault="003746A5">
      <w:pPr>
        <w:pStyle w:val="FirstParagraph"/>
        <w:rPr>
          <w:b/>
          <w:bCs/>
        </w:rPr>
      </w:pPr>
      <w:r>
        <w:rPr>
          <w:b/>
          <w:bCs/>
        </w:rPr>
        <w:t>3. What is process management in an operating system?</w:t>
      </w:r>
    </w:p>
    <w:p w:rsidR="0008177D" w:rsidRDefault="003746A5">
      <w:pPr>
        <w:pStyle w:val="FirstParagraph"/>
      </w:pPr>
      <w:r>
        <w:br/>
      </w:r>
      <w:r w:rsidR="003E450C">
        <w:t>Refer to the process tha</w:t>
      </w:r>
      <w:r>
        <w:t xml:space="preserve">t involves </w:t>
      </w:r>
      <w:r>
        <w:rPr>
          <w:b/>
          <w:bCs/>
        </w:rPr>
        <w:t>creation, scheduling, and termination</w:t>
      </w:r>
      <w:r>
        <w:t xml:space="preserve"> of processes. The OS allocates CPU time, memory, and I/O resources while ensuring concurrency and synchronization.</w:t>
      </w:r>
    </w:p>
    <w:p w:rsidR="0008177D" w:rsidRDefault="003746A5">
      <w:pPr>
        <w:pStyle w:val="BodyText"/>
      </w:pPr>
      <w:r>
        <w:rPr>
          <w:b/>
          <w:bCs/>
        </w:rPr>
        <w:t>4. What are distributed systems?</w:t>
      </w:r>
      <w:r>
        <w:br/>
        <w:t xml:space="preserve">A distributed system is a network of independent computers that </w:t>
      </w:r>
      <w:r>
        <w:rPr>
          <w:b/>
          <w:bCs/>
        </w:rPr>
        <w:t>work together as a single system</w:t>
      </w:r>
      <w:r>
        <w:t>. Resources and processes are distributed but appear unified.</w:t>
      </w:r>
    </w:p>
    <w:p w:rsidR="0008177D" w:rsidRDefault="003746A5">
      <w:pPr>
        <w:pStyle w:val="Compact"/>
        <w:numPr>
          <w:ilvl w:val="0"/>
          <w:numId w:val="4"/>
        </w:numPr>
      </w:pPr>
      <w:r>
        <w:t>Examples: Cloud computing, Hadoop clusters</w:t>
      </w:r>
    </w:p>
    <w:p w:rsidR="0008177D" w:rsidRDefault="003746A5">
      <w:pPr>
        <w:pStyle w:val="FirstParagraph"/>
      </w:pPr>
      <w:r>
        <w:rPr>
          <w:b/>
          <w:bCs/>
        </w:rPr>
        <w:t>5. Define a virtual machine?</w:t>
      </w:r>
      <w:r>
        <w:br/>
        <w:t xml:space="preserve">A virtual machine (VM) is an </w:t>
      </w:r>
      <w:r w:rsidR="00C4482F">
        <w:rPr>
          <w:b/>
          <w:bCs/>
        </w:rPr>
        <w:t>si</w:t>
      </w:r>
      <w:r>
        <w:rPr>
          <w:b/>
          <w:bCs/>
        </w:rPr>
        <w:t>mulated computer environment</w:t>
      </w:r>
      <w:r>
        <w:t xml:space="preserve"> that runs on a physical system. It provides the functionality of a physical computer but is isolated from the host machine.</w:t>
      </w:r>
    </w:p>
    <w:p w:rsidR="0008177D" w:rsidRDefault="003746A5">
      <w:pPr>
        <w:pStyle w:val="Compact"/>
        <w:numPr>
          <w:ilvl w:val="0"/>
          <w:numId w:val="5"/>
        </w:numPr>
      </w:pPr>
      <w:r>
        <w:t>Examples: VMware, VirtualBox</w:t>
      </w:r>
    </w:p>
    <w:p w:rsidR="0008177D" w:rsidRDefault="003746A5">
      <w:pPr>
        <w:pStyle w:val="FirstParagraph"/>
      </w:pPr>
      <w:r>
        <w:rPr>
          <w:b/>
          <w:bCs/>
        </w:rPr>
        <w:t>6. What is the system boot process?</w:t>
      </w:r>
      <w:r>
        <w:br/>
        <w:t xml:space="preserve">Booting is the process of </w:t>
      </w:r>
      <w:r>
        <w:rPr>
          <w:b/>
          <w:bCs/>
        </w:rPr>
        <w:t>starting up a computer and loading the operating system</w:t>
      </w:r>
      <w:r>
        <w:t>. It includes:</w:t>
      </w:r>
    </w:p>
    <w:p w:rsidR="0008177D" w:rsidRDefault="003746A5">
      <w:pPr>
        <w:pStyle w:val="Compact"/>
        <w:numPr>
          <w:ilvl w:val="0"/>
          <w:numId w:val="6"/>
        </w:numPr>
      </w:pPr>
      <w:r>
        <w:t>Power-On Self-Test (POST)</w:t>
      </w:r>
    </w:p>
    <w:p w:rsidR="0008177D" w:rsidRDefault="003746A5">
      <w:pPr>
        <w:pStyle w:val="Compact"/>
        <w:numPr>
          <w:ilvl w:val="0"/>
          <w:numId w:val="6"/>
        </w:numPr>
      </w:pPr>
      <w:r>
        <w:lastRenderedPageBreak/>
        <w:t>Loading bootloader from BIOS</w:t>
      </w:r>
    </w:p>
    <w:p w:rsidR="0008177D" w:rsidRDefault="003746A5">
      <w:pPr>
        <w:pStyle w:val="Compact"/>
        <w:numPr>
          <w:ilvl w:val="0"/>
          <w:numId w:val="6"/>
        </w:numPr>
      </w:pPr>
      <w:r>
        <w:t>Bootloader loads OS kernel</w:t>
      </w:r>
    </w:p>
    <w:p w:rsidR="0008177D" w:rsidRDefault="003746A5">
      <w:pPr>
        <w:pStyle w:val="Compact"/>
        <w:numPr>
          <w:ilvl w:val="0"/>
          <w:numId w:val="6"/>
        </w:numPr>
      </w:pPr>
      <w:r>
        <w:t>OS initializes services and user interface</w:t>
      </w:r>
    </w:p>
    <w:p w:rsidR="0008177D" w:rsidRDefault="00EF5915">
      <w:r>
        <w:pict>
          <v:rect id="_x0000_i1027" style="width:0;height:1.5pt" o:hralign="center" o:hrstd="t" o:hr="t"/>
        </w:pict>
      </w:r>
    </w:p>
    <w:p w:rsidR="0008177D" w:rsidRDefault="003746A5">
      <w:pPr>
        <w:pStyle w:val="Heading3"/>
      </w:pPr>
      <w:bookmarkStart w:id="2" w:name="part-b-3-x-4-12-marks"/>
      <w:bookmarkEnd w:id="1"/>
      <w:r>
        <w:rPr>
          <w:b/>
          <w:bCs/>
        </w:rPr>
        <w:t>PART B (3 x 4 = 12 Marks)</w:t>
      </w:r>
    </w:p>
    <w:p w:rsidR="00C4482F" w:rsidRDefault="003746A5">
      <w:pPr>
        <w:pStyle w:val="FirstParagraph"/>
        <w:rPr>
          <w:b/>
          <w:bCs/>
        </w:rPr>
      </w:pPr>
      <w:r>
        <w:rPr>
          <w:b/>
          <w:bCs/>
        </w:rPr>
        <w:t>8(a). Write the advantages and disadvantages of the Shortest Job First (SJF) scheduling algorithm.</w:t>
      </w:r>
      <w:r w:rsidR="00D31FC2">
        <w:rPr>
          <w:b/>
          <w:bCs/>
        </w:rPr>
        <w:t xml:space="preserve"> ( </w:t>
      </w:r>
      <w:r w:rsidR="00D31FC2" w:rsidRPr="00D31FC2">
        <w:rPr>
          <w:bCs/>
        </w:rPr>
        <w:t>reference ya madam page 7 – unit 2</w:t>
      </w:r>
      <w:r w:rsidR="00D31FC2">
        <w:rPr>
          <w:b/>
          <w:bCs/>
        </w:rPr>
        <w:t xml:space="preserve"> )</w:t>
      </w:r>
    </w:p>
    <w:p w:rsidR="00B57C8A" w:rsidRDefault="00C4482F">
      <w:pPr>
        <w:pStyle w:val="FirstParagraph"/>
      </w:pPr>
      <w:r>
        <w:t>Shortest Job First refer to the process scheduling algorithm where by process with the shortest execution time is executed first.</w:t>
      </w:r>
    </w:p>
    <w:p w:rsidR="0008177D" w:rsidRDefault="003746A5">
      <w:pPr>
        <w:pStyle w:val="FirstParagraph"/>
      </w:pPr>
      <w:r>
        <w:br/>
      </w:r>
      <w:r>
        <w:rPr>
          <w:b/>
          <w:bCs/>
        </w:rPr>
        <w:t>Advantages:</w:t>
      </w:r>
    </w:p>
    <w:p w:rsidR="0008177D" w:rsidRDefault="003746A5">
      <w:pPr>
        <w:pStyle w:val="Compact"/>
        <w:numPr>
          <w:ilvl w:val="0"/>
          <w:numId w:val="7"/>
        </w:numPr>
      </w:pPr>
      <w:r>
        <w:t>Minimizes average waiting time</w:t>
      </w:r>
    </w:p>
    <w:p w:rsidR="0008177D" w:rsidRDefault="003746A5">
      <w:pPr>
        <w:pStyle w:val="Compact"/>
        <w:numPr>
          <w:ilvl w:val="0"/>
          <w:numId w:val="7"/>
        </w:numPr>
      </w:pPr>
      <w:r>
        <w:t>Highly efficient for batch processing</w:t>
      </w:r>
    </w:p>
    <w:p w:rsidR="0008177D" w:rsidRDefault="003746A5">
      <w:pPr>
        <w:pStyle w:val="FirstParagraph"/>
      </w:pPr>
      <w:r>
        <w:rPr>
          <w:b/>
          <w:bCs/>
        </w:rPr>
        <w:t>Disadvantages:</w:t>
      </w:r>
    </w:p>
    <w:p w:rsidR="0008177D" w:rsidRDefault="003746A5">
      <w:pPr>
        <w:pStyle w:val="Compact"/>
        <w:numPr>
          <w:ilvl w:val="0"/>
          <w:numId w:val="8"/>
        </w:numPr>
      </w:pPr>
      <w:r>
        <w:t>Requires exact knowledge of job length</w:t>
      </w:r>
    </w:p>
    <w:p w:rsidR="0008177D" w:rsidRDefault="003746A5">
      <w:pPr>
        <w:pStyle w:val="Compact"/>
        <w:numPr>
          <w:ilvl w:val="0"/>
          <w:numId w:val="8"/>
        </w:numPr>
      </w:pPr>
      <w:r>
        <w:t>Starvation of long jobs (not fair)</w:t>
      </w:r>
    </w:p>
    <w:p w:rsidR="00D31FC2" w:rsidRDefault="00D31FC2">
      <w:pPr>
        <w:pStyle w:val="Compact"/>
        <w:numPr>
          <w:ilvl w:val="0"/>
          <w:numId w:val="8"/>
        </w:numPr>
      </w:pPr>
      <w:r>
        <w:t>Difficult to implement since it requires exact knowledge of length of next CPU burts.</w:t>
      </w:r>
    </w:p>
    <w:p w:rsidR="0008177D" w:rsidRDefault="003746A5">
      <w:pPr>
        <w:pStyle w:val="FirstParagraph"/>
      </w:pPr>
      <w:r>
        <w:rPr>
          <w:b/>
          <w:bCs/>
        </w:rPr>
        <w:t>OR</w:t>
      </w:r>
    </w:p>
    <w:p w:rsidR="0008177D" w:rsidRDefault="003746A5">
      <w:pPr>
        <w:pStyle w:val="BodyText"/>
      </w:pPr>
      <w:r>
        <w:rPr>
          <w:b/>
          <w:bCs/>
        </w:rPr>
        <w:t>8(b). Explain the types of thread scheduling.</w:t>
      </w:r>
      <w:r>
        <w:br/>
      </w:r>
    </w:p>
    <w:p w:rsidR="00D31FC2" w:rsidRDefault="00D31FC2">
      <w:pPr>
        <w:pStyle w:val="BodyText"/>
      </w:pPr>
      <w:r>
        <w:t>Thread scheduling is process done in OS to determine which thread to be runned next</w:t>
      </w:r>
    </w:p>
    <w:p w:rsidR="0008177D" w:rsidRDefault="003746A5">
      <w:pPr>
        <w:pStyle w:val="Compact"/>
        <w:numPr>
          <w:ilvl w:val="0"/>
          <w:numId w:val="9"/>
        </w:numPr>
      </w:pPr>
      <w:r>
        <w:rPr>
          <w:b/>
          <w:bCs/>
        </w:rPr>
        <w:t>Preemptive Scheduling:</w:t>
      </w:r>
      <w:r>
        <w:t xml:space="preserve"> OS can interrupt a thread to assign CPU to another thread.</w:t>
      </w:r>
    </w:p>
    <w:p w:rsidR="0008177D" w:rsidRDefault="003746A5">
      <w:pPr>
        <w:pStyle w:val="Compact"/>
        <w:numPr>
          <w:ilvl w:val="0"/>
          <w:numId w:val="9"/>
        </w:numPr>
      </w:pPr>
      <w:r>
        <w:rPr>
          <w:b/>
          <w:bCs/>
        </w:rPr>
        <w:t>Non-preemptive Scheduling:</w:t>
      </w:r>
      <w:r>
        <w:t xml:space="preserve"> Thread runs until it finishes or yields voluntarily.</w:t>
      </w:r>
    </w:p>
    <w:p w:rsidR="0008177D" w:rsidRDefault="003746A5">
      <w:pPr>
        <w:pStyle w:val="Compact"/>
        <w:numPr>
          <w:ilvl w:val="0"/>
          <w:numId w:val="9"/>
        </w:numPr>
      </w:pPr>
      <w:r>
        <w:rPr>
          <w:b/>
          <w:bCs/>
        </w:rPr>
        <w:t>Priority Scheduling:</w:t>
      </w:r>
      <w:r>
        <w:t xml:space="preserve"> Threads with higher priority are scheduled first.</w:t>
      </w:r>
    </w:p>
    <w:p w:rsidR="0008177D" w:rsidRDefault="003746A5">
      <w:pPr>
        <w:pStyle w:val="Compact"/>
        <w:numPr>
          <w:ilvl w:val="0"/>
          <w:numId w:val="9"/>
        </w:numPr>
      </w:pPr>
      <w:r>
        <w:rPr>
          <w:b/>
          <w:bCs/>
        </w:rPr>
        <w:t>Round Robin:</w:t>
      </w:r>
      <w:r>
        <w:t xml:space="preserve"> Threads are scheduled in time slices.</w:t>
      </w:r>
    </w:p>
    <w:p w:rsidR="0008177D" w:rsidRDefault="003746A5">
      <w:pPr>
        <w:pStyle w:val="FirstParagraph"/>
      </w:pPr>
      <w:r>
        <w:rPr>
          <w:b/>
          <w:bCs/>
        </w:rPr>
        <w:t>9(a). What is the goal of a good scheduling algorithm?</w:t>
      </w:r>
      <w:r>
        <w:br/>
      </w:r>
    </w:p>
    <w:p w:rsidR="0008177D" w:rsidRDefault="003746A5">
      <w:pPr>
        <w:pStyle w:val="Compact"/>
        <w:numPr>
          <w:ilvl w:val="0"/>
          <w:numId w:val="10"/>
        </w:numPr>
      </w:pPr>
      <w:r>
        <w:t>Maximize CPU utilization</w:t>
      </w:r>
    </w:p>
    <w:p w:rsidR="0008177D" w:rsidRDefault="003746A5">
      <w:pPr>
        <w:pStyle w:val="Compact"/>
        <w:numPr>
          <w:ilvl w:val="0"/>
          <w:numId w:val="10"/>
        </w:numPr>
      </w:pPr>
      <w:r>
        <w:t>Minimize waiting and turnaround time</w:t>
      </w:r>
    </w:p>
    <w:p w:rsidR="0008177D" w:rsidRDefault="003746A5">
      <w:pPr>
        <w:pStyle w:val="Compact"/>
        <w:numPr>
          <w:ilvl w:val="0"/>
          <w:numId w:val="10"/>
        </w:numPr>
      </w:pPr>
      <w:r>
        <w:t>Ensure fairness among processes</w:t>
      </w:r>
    </w:p>
    <w:p w:rsidR="0008177D" w:rsidRDefault="003746A5">
      <w:pPr>
        <w:pStyle w:val="Compact"/>
        <w:numPr>
          <w:ilvl w:val="0"/>
          <w:numId w:val="10"/>
        </w:numPr>
      </w:pPr>
      <w:r>
        <w:t>Reduce response time</w:t>
      </w:r>
    </w:p>
    <w:p w:rsidR="0008177D" w:rsidRDefault="003746A5">
      <w:pPr>
        <w:pStyle w:val="Compact"/>
        <w:numPr>
          <w:ilvl w:val="0"/>
          <w:numId w:val="10"/>
        </w:numPr>
      </w:pPr>
      <w:r>
        <w:t>Meet system and user goals (deadlines, throughput)</w:t>
      </w:r>
    </w:p>
    <w:p w:rsidR="0008177D" w:rsidRDefault="003746A5">
      <w:pPr>
        <w:pStyle w:val="FirstParagraph"/>
      </w:pPr>
      <w:r>
        <w:rPr>
          <w:b/>
          <w:bCs/>
        </w:rPr>
        <w:t>OR</w:t>
      </w:r>
    </w:p>
    <w:p w:rsidR="0008177D" w:rsidRDefault="003746A5">
      <w:pPr>
        <w:pStyle w:val="BodyText"/>
      </w:pPr>
      <w:r>
        <w:rPr>
          <w:b/>
          <w:bCs/>
        </w:rPr>
        <w:lastRenderedPageBreak/>
        <w:t>9(b). What are the basic concepts of process scheduling?</w:t>
      </w:r>
      <w:r>
        <w:br/>
      </w:r>
    </w:p>
    <w:p w:rsidR="0008177D" w:rsidRDefault="003746A5">
      <w:pPr>
        <w:pStyle w:val="Compact"/>
        <w:numPr>
          <w:ilvl w:val="0"/>
          <w:numId w:val="11"/>
        </w:numPr>
      </w:pPr>
      <w:r>
        <w:rPr>
          <w:b/>
          <w:bCs/>
        </w:rPr>
        <w:t>Scheduling Queue:</w:t>
      </w:r>
      <w:r>
        <w:t xml:space="preserve"> Maintains all ready and waiting processes</w:t>
      </w:r>
    </w:p>
    <w:p w:rsidR="0008177D" w:rsidRDefault="003746A5">
      <w:pPr>
        <w:pStyle w:val="Compact"/>
        <w:numPr>
          <w:ilvl w:val="0"/>
          <w:numId w:val="11"/>
        </w:numPr>
      </w:pPr>
      <w:r>
        <w:rPr>
          <w:b/>
          <w:bCs/>
        </w:rPr>
        <w:t>Dispatcher:</w:t>
      </w:r>
      <w:r>
        <w:t xml:space="preserve"> Component that assigns CPU</w:t>
      </w:r>
    </w:p>
    <w:p w:rsidR="0008177D" w:rsidRDefault="003746A5">
      <w:pPr>
        <w:pStyle w:val="Compact"/>
        <w:numPr>
          <w:ilvl w:val="0"/>
          <w:numId w:val="11"/>
        </w:numPr>
      </w:pPr>
      <w:r>
        <w:rPr>
          <w:b/>
          <w:bCs/>
        </w:rPr>
        <w:t>Context Switching:</w:t>
      </w:r>
      <w:r>
        <w:t xml:space="preserve"> Switching CPU between processes</w:t>
      </w:r>
    </w:p>
    <w:p w:rsidR="0008177D" w:rsidRDefault="003746A5">
      <w:pPr>
        <w:pStyle w:val="Compact"/>
        <w:numPr>
          <w:ilvl w:val="0"/>
          <w:numId w:val="11"/>
        </w:numPr>
      </w:pPr>
      <w:r>
        <w:rPr>
          <w:b/>
          <w:bCs/>
        </w:rPr>
        <w:t>Burst Time &amp; Waiting Time:</w:t>
      </w:r>
      <w:r>
        <w:t xml:space="preserve"> Key scheduling metrics</w:t>
      </w:r>
    </w:p>
    <w:p w:rsidR="0008177D" w:rsidRDefault="003746A5">
      <w:pPr>
        <w:pStyle w:val="Compact"/>
        <w:numPr>
          <w:ilvl w:val="0"/>
          <w:numId w:val="11"/>
        </w:numPr>
      </w:pPr>
      <w:r>
        <w:rPr>
          <w:b/>
          <w:bCs/>
        </w:rPr>
        <w:t>Throughput &amp; Turnaround Time:</w:t>
      </w:r>
      <w:r>
        <w:t xml:space="preserve"> Efficiency indicators</w:t>
      </w:r>
    </w:p>
    <w:p w:rsidR="00AB7B3B" w:rsidRDefault="00AB7B3B" w:rsidP="00AB7B3B">
      <w:pPr>
        <w:pStyle w:val="Compact"/>
        <w:ind w:left="720"/>
      </w:pPr>
    </w:p>
    <w:p w:rsidR="00AB7B3B" w:rsidRDefault="00AB7B3B" w:rsidP="00AB7B3B">
      <w:pPr>
        <w:pStyle w:val="Compact"/>
        <w:ind w:left="720"/>
      </w:pPr>
      <w:r>
        <w:t xml:space="preserve">Key Concepts in Process Scheduling: </w:t>
      </w:r>
    </w:p>
    <w:p w:rsidR="00AB7B3B" w:rsidRDefault="00AB7B3B" w:rsidP="00AB7B3B">
      <w:pPr>
        <w:pStyle w:val="Compact"/>
        <w:ind w:left="720"/>
      </w:pPr>
      <w:r>
        <w:sym w:font="Symbol" w:char="F0B7"/>
      </w:r>
      <w:r>
        <w:t xml:space="preserve"> Context Switching: The act </w:t>
      </w:r>
      <w:r w:rsidRPr="00AB7B3B">
        <w:rPr>
          <w:b/>
        </w:rPr>
        <w:t>of saving the state of a running process</w:t>
      </w:r>
      <w:r>
        <w:t xml:space="preserve"> and </w:t>
      </w:r>
      <w:r w:rsidRPr="00AB7B3B">
        <w:rPr>
          <w:b/>
        </w:rPr>
        <w:t>loading the state of another process</w:t>
      </w:r>
      <w:r>
        <w:t xml:space="preserve">. Frequent context switching can add overhead. </w:t>
      </w:r>
    </w:p>
    <w:p w:rsidR="00AB7B3B" w:rsidRDefault="00AB7B3B" w:rsidP="00AB7B3B">
      <w:pPr>
        <w:pStyle w:val="Compact"/>
        <w:ind w:left="720"/>
      </w:pPr>
      <w:r>
        <w:sym w:font="Symbol" w:char="F0B7"/>
      </w:r>
      <w:r>
        <w:t xml:space="preserve"> CPU Bound vs I/O Bound: </w:t>
      </w:r>
    </w:p>
    <w:p w:rsidR="00AB7B3B" w:rsidRDefault="00AB7B3B" w:rsidP="00AB7B3B">
      <w:pPr>
        <w:pStyle w:val="Compact"/>
        <w:ind w:left="1440"/>
      </w:pPr>
      <w:r>
        <w:t xml:space="preserve">o CPU-bound processes require heavy computation and consume a lot of CPU time. </w:t>
      </w:r>
    </w:p>
    <w:p w:rsidR="00AB7B3B" w:rsidRDefault="00AB7B3B" w:rsidP="00AB7B3B">
      <w:pPr>
        <w:pStyle w:val="Compact"/>
        <w:ind w:left="1440"/>
      </w:pPr>
      <w:r>
        <w:t xml:space="preserve">o I/O-bound processes spend more time performing input/output operations than using the CPU. </w:t>
      </w:r>
    </w:p>
    <w:p w:rsidR="00AB7B3B" w:rsidRDefault="00AB7B3B" w:rsidP="00AB7B3B">
      <w:pPr>
        <w:pStyle w:val="Compact"/>
        <w:ind w:left="720"/>
      </w:pPr>
      <w:r>
        <w:sym w:font="Symbol" w:char="F0B7"/>
      </w:r>
      <w:r>
        <w:t xml:space="preserve"> Preemptive vs Non-Preemptive Scheduling: </w:t>
      </w:r>
    </w:p>
    <w:p w:rsidR="00AB7B3B" w:rsidRDefault="00AB7B3B" w:rsidP="00AB7B3B">
      <w:pPr>
        <w:pStyle w:val="Compact"/>
        <w:ind w:left="1440"/>
      </w:pPr>
      <w:r>
        <w:t xml:space="preserve">o Preemptive Scheduling: The OS can interrupt a running process to give CPU time to another. </w:t>
      </w:r>
    </w:p>
    <w:p w:rsidR="00AB7B3B" w:rsidRDefault="00AB7B3B" w:rsidP="00AB7B3B">
      <w:pPr>
        <w:pStyle w:val="Compact"/>
        <w:ind w:left="1440"/>
      </w:pPr>
      <w:r>
        <w:t>o Non-preemptive Scheduling: The OS waits for a process to voluntarily release the CPU.</w:t>
      </w:r>
    </w:p>
    <w:p w:rsidR="0008177D" w:rsidRDefault="003746A5">
      <w:pPr>
        <w:pStyle w:val="FirstParagraph"/>
      </w:pPr>
      <w:r>
        <w:rPr>
          <w:b/>
          <w:bCs/>
        </w:rPr>
        <w:t>10(a). What are the advantages of using threads?</w:t>
      </w:r>
      <w:r>
        <w:br/>
      </w:r>
    </w:p>
    <w:p w:rsidR="0008177D" w:rsidRDefault="003746A5">
      <w:pPr>
        <w:pStyle w:val="Compact"/>
        <w:numPr>
          <w:ilvl w:val="0"/>
          <w:numId w:val="12"/>
        </w:numPr>
      </w:pPr>
      <w:r>
        <w:t>Faster context switching than processes</w:t>
      </w:r>
    </w:p>
    <w:p w:rsidR="0008177D" w:rsidRDefault="003746A5">
      <w:pPr>
        <w:pStyle w:val="Compact"/>
        <w:numPr>
          <w:ilvl w:val="0"/>
          <w:numId w:val="12"/>
        </w:numPr>
      </w:pPr>
      <w:r>
        <w:t>Shared memory within process = efficient communication</w:t>
      </w:r>
    </w:p>
    <w:p w:rsidR="0008177D" w:rsidRDefault="003746A5">
      <w:pPr>
        <w:pStyle w:val="Compact"/>
        <w:numPr>
          <w:ilvl w:val="0"/>
          <w:numId w:val="12"/>
        </w:numPr>
      </w:pPr>
      <w:r>
        <w:t>Ideal for parallel processing and UI responsiveness</w:t>
      </w:r>
    </w:p>
    <w:p w:rsidR="0008177D" w:rsidRDefault="003746A5">
      <w:pPr>
        <w:pStyle w:val="FirstParagraph"/>
      </w:pPr>
      <w:r>
        <w:rPr>
          <w:b/>
          <w:bCs/>
        </w:rPr>
        <w:t>OR</w:t>
      </w:r>
    </w:p>
    <w:p w:rsidR="00C64A93" w:rsidRDefault="003746A5">
      <w:pPr>
        <w:pStyle w:val="BodyText"/>
        <w:rPr>
          <w:b/>
          <w:bCs/>
        </w:rPr>
      </w:pPr>
      <w:r>
        <w:rPr>
          <w:b/>
          <w:bCs/>
        </w:rPr>
        <w:t>10(b). List the four necessary conditions for deadlock.</w:t>
      </w:r>
      <w:r w:rsidR="00C64A93">
        <w:rPr>
          <w:b/>
          <w:bCs/>
        </w:rPr>
        <w:t xml:space="preserve"> ( </w:t>
      </w:r>
      <w:r w:rsidR="00C64A93" w:rsidRPr="00C64A93">
        <w:rPr>
          <w:bCs/>
        </w:rPr>
        <w:t>reference ya mwalimu page 5 unit 2</w:t>
      </w:r>
      <w:r w:rsidR="00C64A93">
        <w:rPr>
          <w:b/>
          <w:bCs/>
        </w:rPr>
        <w:t>)</w:t>
      </w:r>
    </w:p>
    <w:p w:rsidR="00AB7B3B" w:rsidRDefault="003746A5">
      <w:pPr>
        <w:pStyle w:val="BodyText"/>
      </w:pPr>
      <w:r>
        <w:br/>
      </w:r>
      <w:r w:rsidR="00AB7B3B">
        <w:t xml:space="preserve"> </w:t>
      </w:r>
      <w:r w:rsidR="00AB7B3B" w:rsidRPr="00AB7B3B">
        <w:t>A deadlock is a situation where two or more processes are blocked indefinitely, each waiting for the other to release a resource that it needs to proceed</w:t>
      </w:r>
      <w:r w:rsidR="00AB7B3B">
        <w:t>.</w:t>
      </w:r>
    </w:p>
    <w:p w:rsidR="00AB7B3B" w:rsidRDefault="00EF5915">
      <w:pPr>
        <w:pStyle w:val="BodyText"/>
      </w:pPr>
      <w:r>
        <w:rPr>
          <w:noProof/>
        </w:rPr>
        <w:lastRenderedPageBreak/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3" name="AutoShape 4" descr="Introduction of Deadlock in Operating System - GeeksforGeek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430F112" id="AutoShape 4" o:spid="_x0000_s1026" alt="Introduction of Deadlock in Operating System - GeeksforGeek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" filled="f" stroked="f">
                <o:lock v:ext="edit" aspectratio="t"/>
                <w10:anchorlock/>
              </v:rect>
            </w:pict>
          </mc:Fallback>
        </mc:AlternateContent>
      </w:r>
      <w:r w:rsidR="00AB7B3B">
        <w:rPr>
          <w:noProof/>
        </w:rPr>
        <w:drawing>
          <wp:inline distT="0" distB="0" distL="0" distR="0">
            <wp:extent cx="4556760" cy="2278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.web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6760" cy="227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77D" w:rsidRDefault="003746A5">
      <w:pPr>
        <w:pStyle w:val="Compact"/>
        <w:numPr>
          <w:ilvl w:val="0"/>
          <w:numId w:val="13"/>
        </w:numPr>
      </w:pPr>
      <w:r>
        <w:rPr>
          <w:b/>
          <w:bCs/>
        </w:rPr>
        <w:t>Mutual Exclusion</w:t>
      </w:r>
      <w:r>
        <w:t xml:space="preserve"> – One process at a time</w:t>
      </w:r>
    </w:p>
    <w:p w:rsidR="0008177D" w:rsidRDefault="003746A5">
      <w:pPr>
        <w:pStyle w:val="Compact"/>
        <w:numPr>
          <w:ilvl w:val="0"/>
          <w:numId w:val="13"/>
        </w:numPr>
      </w:pPr>
      <w:r>
        <w:rPr>
          <w:b/>
          <w:bCs/>
        </w:rPr>
        <w:t>Hold and Wait</w:t>
      </w:r>
      <w:r>
        <w:t xml:space="preserve"> – Holding one resource while waiting for another</w:t>
      </w:r>
    </w:p>
    <w:p w:rsidR="0008177D" w:rsidRDefault="003746A5">
      <w:pPr>
        <w:pStyle w:val="Compact"/>
        <w:numPr>
          <w:ilvl w:val="0"/>
          <w:numId w:val="13"/>
        </w:numPr>
      </w:pPr>
      <w:r>
        <w:rPr>
          <w:b/>
          <w:bCs/>
        </w:rPr>
        <w:t>No Preemption</w:t>
      </w:r>
      <w:r>
        <w:t xml:space="preserve"> – Resources can’t be forcibly taken</w:t>
      </w:r>
    </w:p>
    <w:p w:rsidR="0008177D" w:rsidRDefault="003746A5">
      <w:pPr>
        <w:pStyle w:val="Compact"/>
        <w:numPr>
          <w:ilvl w:val="0"/>
          <w:numId w:val="13"/>
        </w:numPr>
      </w:pPr>
      <w:r>
        <w:rPr>
          <w:b/>
          <w:bCs/>
        </w:rPr>
        <w:t>Circular Wait</w:t>
      </w:r>
      <w:r>
        <w:t xml:space="preserve"> – Circular chain of processes each waiting on the next</w:t>
      </w:r>
    </w:p>
    <w:p w:rsidR="0008177D" w:rsidRDefault="00EF5915">
      <w:r>
        <w:pict>
          <v:rect id="_x0000_i1028" style="width:0;height:1.5pt" o:hralign="center" o:hrstd="t" o:hr="t"/>
        </w:pict>
      </w:r>
    </w:p>
    <w:p w:rsidR="0008177D" w:rsidRDefault="003746A5">
      <w:pPr>
        <w:pStyle w:val="Heading3"/>
      </w:pPr>
      <w:bookmarkStart w:id="3" w:name="part-c-2-x-12-24-marks"/>
      <w:bookmarkEnd w:id="2"/>
      <w:r>
        <w:rPr>
          <w:b/>
          <w:bCs/>
        </w:rPr>
        <w:t>PART C (2 x 12 = 24 Marks)</w:t>
      </w:r>
    </w:p>
    <w:p w:rsidR="0008177D" w:rsidRDefault="003746A5">
      <w:pPr>
        <w:pStyle w:val="FirstParagraph"/>
      </w:pPr>
      <w:r>
        <w:rPr>
          <w:b/>
          <w:bCs/>
        </w:rPr>
        <w:t>11(a). What are the challenges in multiple processor scheduling?</w:t>
      </w:r>
      <w:r>
        <w:br/>
      </w:r>
    </w:p>
    <w:p w:rsidR="00C64A93" w:rsidRPr="00C64A93" w:rsidRDefault="00C64A93" w:rsidP="00C64A93">
      <w:pPr>
        <w:pStyle w:val="BodyText"/>
      </w:pPr>
      <w:r>
        <w:t>Refer to the process or concept for managing systems with more than one processor or core.</w:t>
      </w:r>
    </w:p>
    <w:p w:rsidR="0008177D" w:rsidRDefault="003746A5">
      <w:pPr>
        <w:pStyle w:val="Compact"/>
        <w:numPr>
          <w:ilvl w:val="0"/>
          <w:numId w:val="14"/>
        </w:numPr>
      </w:pPr>
      <w:r>
        <w:t>Load balancing among processors</w:t>
      </w:r>
    </w:p>
    <w:p w:rsidR="0008177D" w:rsidRDefault="003746A5">
      <w:pPr>
        <w:pStyle w:val="Compact"/>
        <w:numPr>
          <w:ilvl w:val="0"/>
          <w:numId w:val="14"/>
        </w:numPr>
      </w:pPr>
      <w:r>
        <w:t>Processor affinity (binding process to CPU)</w:t>
      </w:r>
    </w:p>
    <w:p w:rsidR="0008177D" w:rsidRDefault="003746A5">
      <w:pPr>
        <w:pStyle w:val="Compact"/>
        <w:numPr>
          <w:ilvl w:val="0"/>
          <w:numId w:val="14"/>
        </w:numPr>
      </w:pPr>
      <w:r>
        <w:t>Shared cache contention</w:t>
      </w:r>
    </w:p>
    <w:p w:rsidR="0008177D" w:rsidRDefault="003746A5">
      <w:pPr>
        <w:pStyle w:val="Compact"/>
        <w:numPr>
          <w:ilvl w:val="0"/>
          <w:numId w:val="14"/>
        </w:numPr>
      </w:pPr>
      <w:r>
        <w:t>Synchronization between processors</w:t>
      </w:r>
      <w:r w:rsidR="00E827E8">
        <w:t xml:space="preserve"> ( complexity of managing multiple processors )</w:t>
      </w:r>
    </w:p>
    <w:p w:rsidR="0008177D" w:rsidRDefault="003746A5">
      <w:pPr>
        <w:pStyle w:val="Compact"/>
        <w:numPr>
          <w:ilvl w:val="0"/>
          <w:numId w:val="14"/>
        </w:numPr>
      </w:pPr>
      <w:r>
        <w:t>Deciding global vs local scheduling policies</w:t>
      </w:r>
    </w:p>
    <w:p w:rsidR="00140EEB" w:rsidRDefault="00140EEB" w:rsidP="00140EEB">
      <w:pPr>
        <w:pStyle w:val="Compact"/>
      </w:pPr>
      <w:r>
        <w:t xml:space="preserve">Key Challenges in Multiple-Processor Scheduling </w:t>
      </w:r>
    </w:p>
    <w:p w:rsidR="00140EEB" w:rsidRDefault="00140EEB" w:rsidP="00140EEB">
      <w:pPr>
        <w:pStyle w:val="Compact"/>
        <w:ind w:left="720"/>
      </w:pPr>
      <w:r>
        <w:sym w:font="Symbol" w:char="F0B7"/>
      </w:r>
      <w:r>
        <w:t xml:space="preserve"> Load Balancing: Ensuring that the workload is evenly distributed across all processors so that no processor is overburdened while others are underutilized. </w:t>
      </w:r>
    </w:p>
    <w:p w:rsidR="00140EEB" w:rsidRDefault="00140EEB" w:rsidP="00140EEB">
      <w:pPr>
        <w:pStyle w:val="Compact"/>
        <w:ind w:left="720"/>
      </w:pPr>
      <w:r>
        <w:sym w:font="Symbol" w:char="F0B7"/>
      </w:r>
      <w:r>
        <w:t xml:space="preserve"> Processor Affinity: Some systems may prefer or require that certain processes or threads run on the same processor to take advantage of data locality (known as cache affinity). </w:t>
      </w:r>
    </w:p>
    <w:p w:rsidR="00140EEB" w:rsidRDefault="00140EEB" w:rsidP="00140EEB">
      <w:pPr>
        <w:pStyle w:val="Compact"/>
        <w:ind w:left="720"/>
      </w:pPr>
      <w:r>
        <w:sym w:font="Symbol" w:char="F0B7"/>
      </w:r>
      <w:r>
        <w:t xml:space="preserve"> Synchronization: Managing processes and threads that need to communicate or synchronize, as multiple processors can lead to complexities in managing shared resources.</w:t>
      </w:r>
    </w:p>
    <w:p w:rsidR="00E827E8" w:rsidRDefault="00E827E8" w:rsidP="00E827E8">
      <w:pPr>
        <w:pStyle w:val="Compact"/>
      </w:pPr>
    </w:p>
    <w:p w:rsidR="0008177D" w:rsidRDefault="003746A5">
      <w:pPr>
        <w:pStyle w:val="FirstParagraph"/>
      </w:pPr>
      <w:r>
        <w:rPr>
          <w:b/>
          <w:bCs/>
        </w:rPr>
        <w:t>OR</w:t>
      </w:r>
    </w:p>
    <w:p w:rsidR="0008177D" w:rsidRDefault="003746A5">
      <w:pPr>
        <w:pStyle w:val="BodyText"/>
      </w:pPr>
      <w:r>
        <w:rPr>
          <w:b/>
          <w:bCs/>
        </w:rPr>
        <w:lastRenderedPageBreak/>
        <w:t>11(b). What are the common scheduling algorithms in operating systems?</w:t>
      </w:r>
      <w:r w:rsidR="0052610D">
        <w:rPr>
          <w:b/>
          <w:bCs/>
        </w:rPr>
        <w:t xml:space="preserve"> ( reference ya mwalimu page ya 7)</w:t>
      </w:r>
      <w:r>
        <w:br/>
      </w:r>
    </w:p>
    <w:p w:rsidR="0008177D" w:rsidRDefault="003746A5">
      <w:pPr>
        <w:pStyle w:val="Compact"/>
        <w:numPr>
          <w:ilvl w:val="0"/>
          <w:numId w:val="15"/>
        </w:numPr>
      </w:pPr>
      <w:r>
        <w:rPr>
          <w:b/>
          <w:bCs/>
        </w:rPr>
        <w:t>FCFS (First-Come-First-Served):</w:t>
      </w:r>
      <w:r>
        <w:t xml:space="preserve"> Simple, non-preemptive</w:t>
      </w:r>
    </w:p>
    <w:p w:rsidR="0008177D" w:rsidRDefault="003746A5">
      <w:pPr>
        <w:pStyle w:val="Compact"/>
        <w:numPr>
          <w:ilvl w:val="0"/>
          <w:numId w:val="15"/>
        </w:numPr>
      </w:pPr>
      <w:r>
        <w:rPr>
          <w:b/>
          <w:bCs/>
        </w:rPr>
        <w:t>SJF (Shortest Job First):</w:t>
      </w:r>
      <w:r>
        <w:t xml:space="preserve"> Optimal but hard to predict job lengths</w:t>
      </w:r>
    </w:p>
    <w:p w:rsidR="0008177D" w:rsidRDefault="003746A5">
      <w:pPr>
        <w:pStyle w:val="Compact"/>
        <w:numPr>
          <w:ilvl w:val="0"/>
          <w:numId w:val="15"/>
        </w:numPr>
      </w:pPr>
      <w:r>
        <w:rPr>
          <w:b/>
          <w:bCs/>
        </w:rPr>
        <w:t>Round Robin (RR):</w:t>
      </w:r>
      <w:r>
        <w:t xml:space="preserve"> Preemptive and fair</w:t>
      </w:r>
    </w:p>
    <w:p w:rsidR="0008177D" w:rsidRDefault="003746A5">
      <w:pPr>
        <w:pStyle w:val="Compact"/>
        <w:numPr>
          <w:ilvl w:val="0"/>
          <w:numId w:val="15"/>
        </w:numPr>
      </w:pPr>
      <w:r>
        <w:rPr>
          <w:b/>
          <w:bCs/>
        </w:rPr>
        <w:t>Priority Scheduling:</w:t>
      </w:r>
      <w:r>
        <w:t xml:space="preserve"> Based on process priority</w:t>
      </w:r>
    </w:p>
    <w:p w:rsidR="0008177D" w:rsidRDefault="003746A5">
      <w:pPr>
        <w:pStyle w:val="Compact"/>
        <w:numPr>
          <w:ilvl w:val="0"/>
          <w:numId w:val="15"/>
        </w:numPr>
      </w:pPr>
      <w:r>
        <w:rPr>
          <w:b/>
          <w:bCs/>
        </w:rPr>
        <w:t>Multilevel Queue Scheduling:</w:t>
      </w:r>
      <w:r>
        <w:t xml:space="preserve"> Different queues for different priority classes</w:t>
      </w:r>
      <w:r w:rsidR="007204EB">
        <w:t xml:space="preserve"> or Processes are grouped into multiple queues.</w:t>
      </w:r>
    </w:p>
    <w:p w:rsidR="0008177D" w:rsidRDefault="003746A5">
      <w:pPr>
        <w:pStyle w:val="FirstParagraph"/>
      </w:pPr>
      <w:r>
        <w:rPr>
          <w:b/>
          <w:bCs/>
        </w:rPr>
        <w:t>12(a). What are the different multithreading models?</w:t>
      </w:r>
      <w:r>
        <w:br/>
      </w:r>
    </w:p>
    <w:p w:rsidR="004565CE" w:rsidRDefault="004565CE" w:rsidP="0063552C">
      <w:pPr>
        <w:pStyle w:val="BodyText"/>
      </w:pPr>
      <w:r>
        <w:rPr>
          <w:rStyle w:val="Strong"/>
        </w:rPr>
        <w:t>Multithreading models</w:t>
      </w:r>
      <w:r>
        <w:t xml:space="preserve"> describe how </w:t>
      </w:r>
      <w:r>
        <w:rPr>
          <w:rStyle w:val="Strong"/>
        </w:rPr>
        <w:t>user-level threads</w:t>
      </w:r>
      <w:r>
        <w:t xml:space="preserve"> are mapped to </w:t>
      </w:r>
      <w:r>
        <w:rPr>
          <w:rStyle w:val="Strong"/>
        </w:rPr>
        <w:t>kernel-level threads</w:t>
      </w:r>
      <w:r>
        <w:t>. These models determine how efficiently the OS can manage concurrency, CPU utilization, and responsiveness.</w:t>
      </w:r>
    </w:p>
    <w:p w:rsidR="004565CE" w:rsidRDefault="004565CE" w:rsidP="0063552C">
      <w:pPr>
        <w:pStyle w:val="BodyText"/>
      </w:pPr>
      <w:r>
        <w:rPr>
          <w:noProof/>
        </w:rPr>
        <w:drawing>
          <wp:inline distT="0" distB="0" distL="0" distR="0">
            <wp:extent cx="5334000" cy="2994660"/>
            <wp:effectExtent l="0" t="0" r="0" b="0"/>
            <wp:docPr id="2" name="Picture 2" descr="OS Types of Threads and Multithreading Mod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S Types of Threads and Multithreading Models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8" t="5015" r="5128" b="5413"/>
                    <a:stretch/>
                  </pic:blipFill>
                  <pic:spPr bwMode="auto">
                    <a:xfrm>
                      <a:off x="0" y="0"/>
                      <a:ext cx="5334000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177D" w:rsidRDefault="003746A5">
      <w:pPr>
        <w:pStyle w:val="Compact"/>
        <w:numPr>
          <w:ilvl w:val="0"/>
          <w:numId w:val="16"/>
        </w:numPr>
      </w:pPr>
      <w:r>
        <w:rPr>
          <w:b/>
          <w:bCs/>
        </w:rPr>
        <w:t>Many-to-One:</w:t>
      </w:r>
      <w:r>
        <w:t xml:space="preserve"> Many user threads mapped to one kernel thread (low concurrency)</w:t>
      </w:r>
    </w:p>
    <w:p w:rsidR="0008177D" w:rsidRDefault="003746A5">
      <w:pPr>
        <w:pStyle w:val="Compact"/>
        <w:numPr>
          <w:ilvl w:val="0"/>
          <w:numId w:val="16"/>
        </w:numPr>
      </w:pPr>
      <w:r>
        <w:rPr>
          <w:b/>
          <w:bCs/>
        </w:rPr>
        <w:t>One-to-One:</w:t>
      </w:r>
      <w:r>
        <w:t xml:space="preserve"> Each user thread maps to a kernel thread (better concurrency)</w:t>
      </w:r>
    </w:p>
    <w:p w:rsidR="0008177D" w:rsidRDefault="003746A5">
      <w:pPr>
        <w:pStyle w:val="Compact"/>
        <w:numPr>
          <w:ilvl w:val="0"/>
          <w:numId w:val="16"/>
        </w:numPr>
      </w:pPr>
      <w:r>
        <w:rPr>
          <w:b/>
          <w:bCs/>
        </w:rPr>
        <w:t>Many-to-Many:</w:t>
      </w:r>
      <w:r>
        <w:t xml:space="preserve"> User threads multiplexed to a set of kernel threads (flexible)</w:t>
      </w:r>
    </w:p>
    <w:p w:rsidR="0008177D" w:rsidRDefault="003746A5">
      <w:pPr>
        <w:pStyle w:val="Compact"/>
        <w:numPr>
          <w:ilvl w:val="0"/>
          <w:numId w:val="16"/>
        </w:numPr>
      </w:pPr>
      <w:r>
        <w:rPr>
          <w:b/>
          <w:bCs/>
        </w:rPr>
        <w:t>Two-Level Model</w:t>
      </w:r>
      <w:r w:rsidR="004565CE">
        <w:rPr>
          <w:b/>
          <w:bCs/>
        </w:rPr>
        <w:t xml:space="preserve"> ( Hybrid Model )</w:t>
      </w:r>
      <w:r>
        <w:rPr>
          <w:b/>
          <w:bCs/>
        </w:rPr>
        <w:t>:</w:t>
      </w:r>
      <w:r>
        <w:t xml:space="preserve"> Combines many-to-many with one-to-one features</w:t>
      </w:r>
    </w:p>
    <w:p w:rsidR="0008177D" w:rsidRDefault="003746A5">
      <w:pPr>
        <w:pStyle w:val="FirstParagraph"/>
      </w:pPr>
      <w:r>
        <w:rPr>
          <w:b/>
          <w:bCs/>
        </w:rPr>
        <w:t>OR</w:t>
      </w:r>
    </w:p>
    <w:p w:rsidR="004565CE" w:rsidRDefault="004565CE">
      <w:pPr>
        <w:pStyle w:val="BodyText"/>
        <w:rPr>
          <w:b/>
          <w:bCs/>
        </w:rPr>
      </w:pPr>
    </w:p>
    <w:p w:rsidR="004565CE" w:rsidRDefault="004565CE">
      <w:pPr>
        <w:pStyle w:val="BodyText"/>
        <w:rPr>
          <w:b/>
          <w:bCs/>
        </w:rPr>
      </w:pPr>
    </w:p>
    <w:p w:rsidR="0008177D" w:rsidRDefault="003746A5">
      <w:pPr>
        <w:pStyle w:val="BodyText"/>
      </w:pPr>
      <w:r>
        <w:rPr>
          <w:b/>
          <w:bCs/>
        </w:rPr>
        <w:lastRenderedPageBreak/>
        <w:t>12(b). Describe the criteria used for process scheduling.</w:t>
      </w:r>
      <w:r>
        <w:br/>
      </w:r>
    </w:p>
    <w:p w:rsidR="003A7148" w:rsidRDefault="003A7148" w:rsidP="003A7148">
      <w:pPr>
        <w:pStyle w:val="Compact"/>
      </w:pPr>
      <w:r>
        <w:t>The effectiveness of a scheduling algorithm can be judged based on several criteria:</w:t>
      </w:r>
    </w:p>
    <w:p w:rsidR="003A7148" w:rsidRDefault="003A7148" w:rsidP="003A7148">
      <w:pPr>
        <w:pStyle w:val="Compact"/>
      </w:pPr>
    </w:p>
    <w:p w:rsidR="003A7148" w:rsidRDefault="003A7148">
      <w:pPr>
        <w:pStyle w:val="Compact"/>
        <w:numPr>
          <w:ilvl w:val="0"/>
          <w:numId w:val="17"/>
        </w:numPr>
      </w:pPr>
      <w:r w:rsidRPr="003A7148">
        <w:rPr>
          <w:b/>
        </w:rPr>
        <w:t>CPU Utilization</w:t>
      </w:r>
      <w:r>
        <w:t>: Maximizing the use of the CPU.</w:t>
      </w:r>
    </w:p>
    <w:p w:rsidR="003A7148" w:rsidRDefault="003A7148">
      <w:pPr>
        <w:pStyle w:val="Compact"/>
        <w:numPr>
          <w:ilvl w:val="0"/>
          <w:numId w:val="17"/>
        </w:numPr>
      </w:pPr>
      <w:r w:rsidRPr="003A7148">
        <w:rPr>
          <w:b/>
        </w:rPr>
        <w:t>Throughput</w:t>
      </w:r>
      <w:r>
        <w:t>: The number of processes completed per unit of time.</w:t>
      </w:r>
    </w:p>
    <w:p w:rsidR="003A7148" w:rsidRDefault="003A7148">
      <w:pPr>
        <w:pStyle w:val="Compact"/>
        <w:numPr>
          <w:ilvl w:val="0"/>
          <w:numId w:val="17"/>
        </w:numPr>
      </w:pPr>
      <w:r w:rsidRPr="003A7148">
        <w:rPr>
          <w:b/>
        </w:rPr>
        <w:t>Turnaround Time</w:t>
      </w:r>
      <w:r>
        <w:t xml:space="preserve">: The total time taken for a process to complete (from arrival to completion). </w:t>
      </w:r>
    </w:p>
    <w:p w:rsidR="003A7148" w:rsidRDefault="003A7148">
      <w:pPr>
        <w:pStyle w:val="Compact"/>
        <w:numPr>
          <w:ilvl w:val="0"/>
          <w:numId w:val="17"/>
        </w:numPr>
      </w:pPr>
      <w:r w:rsidRPr="003A7148">
        <w:rPr>
          <w:b/>
        </w:rPr>
        <w:t>Waiting Time</w:t>
      </w:r>
      <w:r>
        <w:t xml:space="preserve">: The total time a process spends waiting in the ready queue. </w:t>
      </w:r>
    </w:p>
    <w:p w:rsidR="003A7148" w:rsidRDefault="003A7148">
      <w:pPr>
        <w:pStyle w:val="Compact"/>
        <w:numPr>
          <w:ilvl w:val="0"/>
          <w:numId w:val="17"/>
        </w:numPr>
      </w:pPr>
      <w:r w:rsidRPr="003A7148">
        <w:rPr>
          <w:b/>
        </w:rPr>
        <w:t>Response Time</w:t>
      </w:r>
      <w:r>
        <w:t xml:space="preserve">: The time taken from submitting a request to receiving the first response. </w:t>
      </w:r>
    </w:p>
    <w:p w:rsidR="0008177D" w:rsidRDefault="003746A5">
      <w:pPr>
        <w:pStyle w:val="Compact"/>
        <w:numPr>
          <w:ilvl w:val="0"/>
          <w:numId w:val="17"/>
        </w:numPr>
      </w:pPr>
      <w:r>
        <w:rPr>
          <w:b/>
          <w:bCs/>
        </w:rPr>
        <w:t>Fairness:</w:t>
      </w:r>
      <w:r>
        <w:t xml:space="preserve"> Avoid starvation and ensure balanced use</w:t>
      </w:r>
    </w:p>
    <w:p w:rsidR="0008177D" w:rsidRDefault="00EF5915">
      <w:r>
        <w:pict>
          <v:rect id="_x0000_i1029" style="width:0;height:1.5pt" o:hralign="center" o:hrstd="t" o:hr="t"/>
        </w:pict>
      </w:r>
    </w:p>
    <w:p w:rsidR="0008177D" w:rsidRDefault="00EF5915">
      <w:r>
        <w:pict>
          <v:rect id="_x0000_i1030" style="width:0;height:1.5pt" o:hralign="center" o:hrstd="t" o:hr="t"/>
        </w:pict>
      </w:r>
    </w:p>
    <w:p w:rsidR="0008177D" w:rsidRDefault="003746A5">
      <w:pPr>
        <w:pStyle w:val="Heading3"/>
      </w:pPr>
      <w:bookmarkStart w:id="4" w:name="Xeea1354d529c99734fccd2709a85852dabc6ffb"/>
      <w:bookmarkEnd w:id="3"/>
      <w:r>
        <w:rPr>
          <w:b/>
          <w:bCs/>
        </w:rPr>
        <w:t xml:space="preserve">CS2210 – OPERATING SYSTEM TEST II – </w:t>
      </w:r>
    </w:p>
    <w:p w:rsidR="0008177D" w:rsidRDefault="003746A5">
      <w:pPr>
        <w:pStyle w:val="FirstParagraph"/>
      </w:pPr>
      <w:r>
        <w:rPr>
          <w:b/>
          <w:bCs/>
        </w:rPr>
        <w:t>SEMESTER: IV | TOTAL MARKS: 50 | DURATION: 2 HOURS</w:t>
      </w:r>
    </w:p>
    <w:p w:rsidR="0008177D" w:rsidRDefault="00EF5915">
      <w:r>
        <w:pict>
          <v:rect id="_x0000_i1031" style="width:0;height:1.5pt" o:hralign="center" o:hrstd="t" o:hr="t"/>
        </w:pict>
      </w:r>
    </w:p>
    <w:p w:rsidR="0008177D" w:rsidRDefault="003746A5">
      <w:pPr>
        <w:pStyle w:val="Heading3"/>
      </w:pPr>
      <w:bookmarkStart w:id="5" w:name="part-a-7-x-2-14-marks-1"/>
      <w:bookmarkEnd w:id="4"/>
      <w:r>
        <w:rPr>
          <w:b/>
          <w:bCs/>
        </w:rPr>
        <w:t>PART A (7 x 2 = 14 Marks)</w:t>
      </w:r>
    </w:p>
    <w:p w:rsidR="003A7148" w:rsidRDefault="003746A5" w:rsidP="003A7148">
      <w:pPr>
        <w:pStyle w:val="FirstParagraph"/>
        <w:numPr>
          <w:ilvl w:val="1"/>
          <w:numId w:val="17"/>
        </w:numPr>
        <w:rPr>
          <w:b/>
          <w:bCs/>
        </w:rPr>
      </w:pPr>
      <w:r>
        <w:rPr>
          <w:b/>
          <w:bCs/>
        </w:rPr>
        <w:t>What is the critical-section problem?</w:t>
      </w:r>
      <w:r w:rsidR="003A7148">
        <w:rPr>
          <w:b/>
          <w:bCs/>
        </w:rPr>
        <w:t xml:space="preserve"> (</w:t>
      </w:r>
      <w:bookmarkStart w:id="6" w:name="_GoBack"/>
      <w:bookmarkEnd w:id="6"/>
      <w:r w:rsidR="003A7148">
        <w:rPr>
          <w:b/>
          <w:bCs/>
        </w:rPr>
        <w:t xml:space="preserve"> reference ya Mwalimu</w:t>
      </w:r>
      <w:r w:rsidR="00DE009C">
        <w:rPr>
          <w:b/>
          <w:bCs/>
        </w:rPr>
        <w:t>, page 1 unit 3</w:t>
      </w:r>
      <w:r w:rsidR="003A7148">
        <w:rPr>
          <w:b/>
          <w:bCs/>
        </w:rPr>
        <w:t xml:space="preserve"> )</w:t>
      </w:r>
    </w:p>
    <w:p w:rsidR="003A7148" w:rsidRDefault="003A7148" w:rsidP="003A7148">
      <w:pPr>
        <w:pStyle w:val="FirstParagraph"/>
        <w:ind w:left="1440"/>
      </w:pPr>
      <w:r>
        <w:t>Refer to the issue in concurrent programming where multiple processes or threads attempt to access shared resources simultaneously.</w:t>
      </w:r>
    </w:p>
    <w:p w:rsidR="0008177D" w:rsidRDefault="003746A5" w:rsidP="003A7148">
      <w:pPr>
        <w:pStyle w:val="FirstParagraph"/>
        <w:ind w:left="1440"/>
      </w:pPr>
      <w:r>
        <w:br/>
        <w:t xml:space="preserve">The goal is to design a protocol so that </w:t>
      </w:r>
      <w:r>
        <w:rPr>
          <w:b/>
          <w:bCs/>
        </w:rPr>
        <w:t>only one process executes in its critical section at a time</w:t>
      </w:r>
      <w:r>
        <w:t>, ensuring:</w:t>
      </w:r>
    </w:p>
    <w:p w:rsidR="0008177D" w:rsidRDefault="003746A5">
      <w:pPr>
        <w:pStyle w:val="Compact"/>
        <w:numPr>
          <w:ilvl w:val="0"/>
          <w:numId w:val="18"/>
        </w:numPr>
      </w:pPr>
      <w:r>
        <w:rPr>
          <w:b/>
          <w:bCs/>
        </w:rPr>
        <w:t>Mutual exclusion</w:t>
      </w:r>
    </w:p>
    <w:p w:rsidR="0008177D" w:rsidRDefault="003746A5">
      <w:pPr>
        <w:pStyle w:val="Compact"/>
        <w:numPr>
          <w:ilvl w:val="0"/>
          <w:numId w:val="18"/>
        </w:numPr>
      </w:pPr>
      <w:r>
        <w:rPr>
          <w:b/>
          <w:bCs/>
        </w:rPr>
        <w:t>Progress</w:t>
      </w:r>
      <w:r>
        <w:t xml:space="preserve"> (no unnecessary waiting)</w:t>
      </w:r>
    </w:p>
    <w:p w:rsidR="0008177D" w:rsidRDefault="003746A5">
      <w:pPr>
        <w:pStyle w:val="Compact"/>
        <w:numPr>
          <w:ilvl w:val="0"/>
          <w:numId w:val="18"/>
        </w:numPr>
      </w:pPr>
      <w:r>
        <w:rPr>
          <w:b/>
          <w:bCs/>
        </w:rPr>
        <w:t>Bounded waiting</w:t>
      </w:r>
      <w:r>
        <w:t xml:space="preserve"> (no process waits indefinitely)</w:t>
      </w:r>
    </w:p>
    <w:p w:rsidR="0008177D" w:rsidRDefault="003746A5">
      <w:pPr>
        <w:pStyle w:val="FirstParagraph"/>
      </w:pPr>
      <w:r>
        <w:rPr>
          <w:b/>
          <w:bCs/>
        </w:rPr>
        <w:t>2. What are semaphores?</w:t>
      </w:r>
      <w:r w:rsidR="007332E3">
        <w:rPr>
          <w:b/>
          <w:bCs/>
        </w:rPr>
        <w:t xml:space="preserve"> (</w:t>
      </w:r>
      <w:r w:rsidR="007332E3" w:rsidRPr="007332E3">
        <w:rPr>
          <w:bCs/>
        </w:rPr>
        <w:t xml:space="preserve">Reference Mwalimu </w:t>
      </w:r>
      <w:r w:rsidR="007332E3">
        <w:rPr>
          <w:bCs/>
        </w:rPr>
        <w:t>page 2 unit 3</w:t>
      </w:r>
      <w:r w:rsidR="007332E3">
        <w:rPr>
          <w:b/>
          <w:bCs/>
        </w:rPr>
        <w:t>)</w:t>
      </w:r>
      <w:r>
        <w:br/>
        <w:t xml:space="preserve">Semaphores are </w:t>
      </w:r>
      <w:r>
        <w:rPr>
          <w:b/>
          <w:bCs/>
        </w:rPr>
        <w:t>integer-based synchronization tools</w:t>
      </w:r>
      <w:r>
        <w:t xml:space="preserve"> used to control access to shared resources. Two main operations:</w:t>
      </w:r>
    </w:p>
    <w:p w:rsidR="0008177D" w:rsidRDefault="003746A5">
      <w:pPr>
        <w:pStyle w:val="Compact"/>
        <w:numPr>
          <w:ilvl w:val="0"/>
          <w:numId w:val="19"/>
        </w:numPr>
      </w:pPr>
      <w:r>
        <w:rPr>
          <w:rStyle w:val="VerbatimChar"/>
        </w:rPr>
        <w:t>wait()</w:t>
      </w:r>
      <w:r>
        <w:t xml:space="preserve"> (P): Decreases semaphore; blocks if result &lt; 0</w:t>
      </w:r>
    </w:p>
    <w:p w:rsidR="007332E3" w:rsidRDefault="003746A5">
      <w:pPr>
        <w:pStyle w:val="Compact"/>
        <w:numPr>
          <w:ilvl w:val="0"/>
          <w:numId w:val="19"/>
        </w:numPr>
      </w:pPr>
      <w:r>
        <w:rPr>
          <w:rStyle w:val="VerbatimChar"/>
        </w:rPr>
        <w:t>signal()</w:t>
      </w:r>
      <w:r>
        <w:t xml:space="preserve"> (V): Increases semaphore and wakes waiting process</w:t>
      </w:r>
    </w:p>
    <w:p w:rsidR="007332E3" w:rsidRDefault="007332E3" w:rsidP="007332E3">
      <w:pPr>
        <w:pStyle w:val="Compact"/>
        <w:ind w:left="720"/>
      </w:pPr>
    </w:p>
    <w:p w:rsidR="0008177D" w:rsidRDefault="003746A5" w:rsidP="007332E3">
      <w:pPr>
        <w:pStyle w:val="Compact"/>
        <w:ind w:left="720"/>
        <w:rPr>
          <w:b/>
        </w:rPr>
      </w:pPr>
      <w:r>
        <w:br/>
      </w:r>
      <w:r w:rsidRPr="007332E3">
        <w:rPr>
          <w:b/>
        </w:rPr>
        <w:t>Types:</w:t>
      </w:r>
    </w:p>
    <w:p w:rsidR="007332E3" w:rsidRPr="007332E3" w:rsidRDefault="007332E3" w:rsidP="007332E3">
      <w:pPr>
        <w:pStyle w:val="Compact"/>
        <w:ind w:left="720"/>
        <w:rPr>
          <w:b/>
        </w:rPr>
      </w:pPr>
    </w:p>
    <w:p w:rsidR="0008177D" w:rsidRDefault="003746A5">
      <w:pPr>
        <w:pStyle w:val="Compact"/>
        <w:numPr>
          <w:ilvl w:val="0"/>
          <w:numId w:val="19"/>
        </w:numPr>
      </w:pPr>
      <w:r>
        <w:rPr>
          <w:b/>
          <w:bCs/>
        </w:rPr>
        <w:t>Binary Semaphore</w:t>
      </w:r>
      <w:r>
        <w:t>: Acts as a simple lock (0 or 1)</w:t>
      </w:r>
    </w:p>
    <w:p w:rsidR="0008177D" w:rsidRDefault="003746A5">
      <w:pPr>
        <w:pStyle w:val="Compact"/>
        <w:numPr>
          <w:ilvl w:val="0"/>
          <w:numId w:val="19"/>
        </w:numPr>
      </w:pPr>
      <w:r>
        <w:rPr>
          <w:b/>
          <w:bCs/>
        </w:rPr>
        <w:t>Counting Semaphore</w:t>
      </w:r>
      <w:r>
        <w:t>: Allows multiple processes</w:t>
      </w:r>
    </w:p>
    <w:p w:rsidR="007332E3" w:rsidRDefault="007332E3" w:rsidP="007332E3">
      <w:pPr>
        <w:pStyle w:val="Compact"/>
        <w:ind w:left="720"/>
      </w:pPr>
    </w:p>
    <w:p w:rsidR="006D0565" w:rsidRDefault="003746A5">
      <w:pPr>
        <w:pStyle w:val="FirstParagraph"/>
        <w:rPr>
          <w:b/>
          <w:bCs/>
        </w:rPr>
      </w:pPr>
      <w:r>
        <w:rPr>
          <w:b/>
          <w:bCs/>
        </w:rPr>
        <w:t>3. What is demand paging?</w:t>
      </w:r>
    </w:p>
    <w:p w:rsidR="0008177D" w:rsidRDefault="003746A5">
      <w:pPr>
        <w:pStyle w:val="FirstParagraph"/>
      </w:pPr>
      <w:r>
        <w:br/>
        <w:t xml:space="preserve">Demand paging is a memory management technique where </w:t>
      </w:r>
      <w:r>
        <w:rPr>
          <w:b/>
          <w:bCs/>
        </w:rPr>
        <w:t>pages are loaded only when needed</w:t>
      </w:r>
      <w:r>
        <w:t xml:space="preserve">. </w:t>
      </w:r>
    </w:p>
    <w:p w:rsidR="006D0565" w:rsidRDefault="006D0565" w:rsidP="006D0565">
      <w:pPr>
        <w:pStyle w:val="BodyText"/>
      </w:pPr>
      <w:r w:rsidRPr="006D0565">
        <w:rPr>
          <w:b/>
        </w:rPr>
        <w:t>Paging</w:t>
      </w:r>
      <w:r>
        <w:t xml:space="preserve"> is a memory management scheme that eliminates the problems of contiguous memory allocation by dividing physical memory into fixed-size blocks called pages.</w:t>
      </w:r>
    </w:p>
    <w:p w:rsidR="006D0565" w:rsidRDefault="006D0565" w:rsidP="006D0565">
      <w:pPr>
        <w:pStyle w:val="BodyText"/>
      </w:pPr>
      <w:r>
        <w:t xml:space="preserve">Advantages: </w:t>
      </w:r>
    </w:p>
    <w:p w:rsidR="006D0565" w:rsidRDefault="006D0565" w:rsidP="006D0565">
      <w:pPr>
        <w:pStyle w:val="BodyText"/>
        <w:ind w:left="720"/>
      </w:pPr>
      <w:r>
        <w:sym w:font="Symbol" w:char="F0B7"/>
      </w:r>
      <w:r>
        <w:t xml:space="preserve"> Eliminates fragmentation issues. </w:t>
      </w:r>
    </w:p>
    <w:p w:rsidR="006D0565" w:rsidRDefault="006D0565" w:rsidP="006D0565">
      <w:pPr>
        <w:pStyle w:val="BodyText"/>
        <w:ind w:left="720"/>
      </w:pPr>
      <w:r>
        <w:sym w:font="Symbol" w:char="F0B7"/>
      </w:r>
      <w:r>
        <w:t xml:space="preserve"> More flexible memory allocation.</w:t>
      </w:r>
    </w:p>
    <w:p w:rsidR="006D0565" w:rsidRDefault="006D0565" w:rsidP="006D0565">
      <w:pPr>
        <w:pStyle w:val="BodyText"/>
        <w:ind w:left="720"/>
      </w:pPr>
      <w:r>
        <w:sym w:font="Symbol" w:char="F0B7"/>
      </w:r>
      <w:r>
        <w:t xml:space="preserve"> Processes can be allocated non-contiguous blocks of memory. </w:t>
      </w:r>
    </w:p>
    <w:p w:rsidR="006D0565" w:rsidRDefault="006D0565" w:rsidP="006D0565">
      <w:pPr>
        <w:pStyle w:val="BodyText"/>
      </w:pPr>
      <w:r>
        <w:t xml:space="preserve">Disadvantages: </w:t>
      </w:r>
    </w:p>
    <w:p w:rsidR="006D0565" w:rsidRDefault="006D0565" w:rsidP="006D0565">
      <w:pPr>
        <w:pStyle w:val="BodyText"/>
        <w:ind w:left="720"/>
      </w:pPr>
      <w:r>
        <w:sym w:font="Symbol" w:char="F0B7"/>
      </w:r>
      <w:r>
        <w:t xml:space="preserve"> Page table overhead: </w:t>
      </w:r>
    </w:p>
    <w:p w:rsidR="006D0565" w:rsidRDefault="006D0565" w:rsidP="006D0565">
      <w:pPr>
        <w:pStyle w:val="BodyText"/>
        <w:ind w:left="720"/>
      </w:pPr>
      <w:r>
        <w:sym w:font="Symbol" w:char="F0B7"/>
      </w:r>
      <w:r>
        <w:t xml:space="preserve"> Page Faults: </w:t>
      </w:r>
    </w:p>
    <w:p w:rsidR="006D0565" w:rsidRPr="006D0565" w:rsidRDefault="006D0565" w:rsidP="006D0565">
      <w:pPr>
        <w:pStyle w:val="BodyText"/>
        <w:ind w:left="720"/>
      </w:pPr>
    </w:p>
    <w:p w:rsidR="006D0565" w:rsidRDefault="003746A5">
      <w:pPr>
        <w:pStyle w:val="BodyText"/>
        <w:rPr>
          <w:b/>
          <w:bCs/>
        </w:rPr>
      </w:pPr>
      <w:r>
        <w:rPr>
          <w:b/>
          <w:bCs/>
        </w:rPr>
        <w:t>4. Page Replacement</w:t>
      </w:r>
    </w:p>
    <w:p w:rsidR="00323E5E" w:rsidRDefault="00A0430A">
      <w:pPr>
        <w:pStyle w:val="BodyText"/>
      </w:pPr>
      <w:r>
        <w:t>Page replacement refer to the process when memory is full, these algorithms decide which page to exit to load a new one.</w:t>
      </w:r>
    </w:p>
    <w:p w:rsidR="00A0430A" w:rsidRDefault="003746A5">
      <w:pPr>
        <w:pStyle w:val="BodyText"/>
      </w:pPr>
      <w:r>
        <w:br/>
        <w:t xml:space="preserve">Page replacement occurs when memory is full, and the OS must choose a page to remove to load a new one. </w:t>
      </w:r>
    </w:p>
    <w:p w:rsidR="0008177D" w:rsidRDefault="003746A5">
      <w:pPr>
        <w:pStyle w:val="BodyText"/>
      </w:pPr>
      <w:r>
        <w:rPr>
          <w:b/>
          <w:bCs/>
        </w:rPr>
        <w:t>Algorithms used:</w:t>
      </w:r>
    </w:p>
    <w:p w:rsidR="0008177D" w:rsidRDefault="003746A5">
      <w:pPr>
        <w:pStyle w:val="Compact"/>
        <w:numPr>
          <w:ilvl w:val="0"/>
          <w:numId w:val="20"/>
        </w:numPr>
      </w:pPr>
      <w:r>
        <w:t>FIFO (First-In-First-Out)</w:t>
      </w:r>
    </w:p>
    <w:p w:rsidR="0008177D" w:rsidRDefault="003746A5">
      <w:pPr>
        <w:pStyle w:val="Compact"/>
        <w:numPr>
          <w:ilvl w:val="0"/>
          <w:numId w:val="20"/>
        </w:numPr>
      </w:pPr>
      <w:r>
        <w:t>LRU (Least Recently Used)</w:t>
      </w:r>
    </w:p>
    <w:p w:rsidR="0008177D" w:rsidRDefault="003746A5">
      <w:pPr>
        <w:pStyle w:val="Compact"/>
        <w:numPr>
          <w:ilvl w:val="0"/>
          <w:numId w:val="20"/>
        </w:numPr>
      </w:pPr>
      <w:r>
        <w:t>Optimal (Theoretically best, but not implementable)</w:t>
      </w:r>
    </w:p>
    <w:p w:rsidR="00323E5E" w:rsidRDefault="00323E5E" w:rsidP="00323E5E">
      <w:pPr>
        <w:pStyle w:val="Compact"/>
      </w:pPr>
    </w:p>
    <w:p w:rsidR="00323E5E" w:rsidRDefault="00323E5E" w:rsidP="00323E5E">
      <w:pPr>
        <w:pStyle w:val="Compact"/>
      </w:pPr>
    </w:p>
    <w:p w:rsidR="0008177D" w:rsidRDefault="003746A5">
      <w:pPr>
        <w:pStyle w:val="FirstParagraph"/>
      </w:pPr>
      <w:r>
        <w:rPr>
          <w:b/>
          <w:bCs/>
        </w:rPr>
        <w:t>5. What is mass storage in an operating system?</w:t>
      </w:r>
      <w:r>
        <w:br/>
        <w:t xml:space="preserve">Mass storage refers to </w:t>
      </w:r>
      <w:r>
        <w:rPr>
          <w:b/>
          <w:bCs/>
        </w:rPr>
        <w:t>non-volatile long-term storage devices</w:t>
      </w:r>
      <w:r>
        <w:t xml:space="preserve"> like hard disks, SSDs, and USB drives. The OS handles:</w:t>
      </w:r>
    </w:p>
    <w:p w:rsidR="0008177D" w:rsidRDefault="003746A5">
      <w:pPr>
        <w:pStyle w:val="Compact"/>
        <w:numPr>
          <w:ilvl w:val="0"/>
          <w:numId w:val="21"/>
        </w:numPr>
      </w:pPr>
      <w:r>
        <w:lastRenderedPageBreak/>
        <w:t>File organization</w:t>
      </w:r>
    </w:p>
    <w:p w:rsidR="0008177D" w:rsidRDefault="003746A5">
      <w:pPr>
        <w:pStyle w:val="Compact"/>
        <w:numPr>
          <w:ilvl w:val="0"/>
          <w:numId w:val="21"/>
        </w:numPr>
      </w:pPr>
      <w:r>
        <w:t>Block management</w:t>
      </w:r>
    </w:p>
    <w:p w:rsidR="0008177D" w:rsidRDefault="003746A5">
      <w:pPr>
        <w:pStyle w:val="Compact"/>
        <w:numPr>
          <w:ilvl w:val="0"/>
          <w:numId w:val="21"/>
        </w:numPr>
      </w:pPr>
      <w:r>
        <w:t>Disk scheduling</w:t>
      </w:r>
    </w:p>
    <w:p w:rsidR="0008177D" w:rsidRDefault="003746A5">
      <w:pPr>
        <w:pStyle w:val="FirstParagraph"/>
        <w:rPr>
          <w:b/>
          <w:bCs/>
        </w:rPr>
      </w:pPr>
      <w:r>
        <w:rPr>
          <w:b/>
          <w:bCs/>
        </w:rPr>
        <w:t>6. Name any two disk scheduling algorithms.</w:t>
      </w:r>
    </w:p>
    <w:p w:rsidR="00323E5E" w:rsidRPr="00323E5E" w:rsidRDefault="00323E5E" w:rsidP="00323E5E">
      <w:pPr>
        <w:pStyle w:val="BodyText"/>
      </w:pPr>
      <w:r>
        <w:t>Disk Scheduling algorithm refer to the process where by algorithm decide the order of I/O requests.</w:t>
      </w:r>
    </w:p>
    <w:p w:rsidR="0008177D" w:rsidRDefault="003746A5">
      <w:pPr>
        <w:pStyle w:val="Compact"/>
        <w:numPr>
          <w:ilvl w:val="0"/>
          <w:numId w:val="22"/>
        </w:numPr>
      </w:pPr>
      <w:r>
        <w:rPr>
          <w:b/>
          <w:bCs/>
        </w:rPr>
        <w:t>FCFS (First-Come First-Served)</w:t>
      </w:r>
    </w:p>
    <w:p w:rsidR="0008177D" w:rsidRPr="007F663C" w:rsidRDefault="003746A5">
      <w:pPr>
        <w:pStyle w:val="Compact"/>
        <w:numPr>
          <w:ilvl w:val="0"/>
          <w:numId w:val="22"/>
        </w:numPr>
      </w:pPr>
      <w:r>
        <w:rPr>
          <w:b/>
          <w:bCs/>
        </w:rPr>
        <w:t>SCAN (Elevator Algorithm)</w:t>
      </w:r>
    </w:p>
    <w:p w:rsidR="007F663C" w:rsidRDefault="007F663C" w:rsidP="007F663C">
      <w:pPr>
        <w:pStyle w:val="Compact"/>
        <w:ind w:left="720"/>
      </w:pPr>
      <w:r>
        <w:t xml:space="preserve">Other common Algorithms: </w:t>
      </w:r>
    </w:p>
    <w:p w:rsidR="007F663C" w:rsidRDefault="007F663C" w:rsidP="007F663C">
      <w:pPr>
        <w:pStyle w:val="Compact"/>
        <w:ind w:left="720"/>
      </w:pPr>
      <w:r>
        <w:sym w:font="Symbol" w:char="F0B7"/>
      </w:r>
      <w:r>
        <w:t xml:space="preserve"> FCFS </w:t>
      </w:r>
    </w:p>
    <w:p w:rsidR="007F663C" w:rsidRDefault="007F663C" w:rsidP="007F663C">
      <w:pPr>
        <w:pStyle w:val="Compact"/>
        <w:ind w:left="720"/>
      </w:pPr>
      <w:r>
        <w:sym w:font="Symbol" w:char="F0B7"/>
      </w:r>
      <w:r>
        <w:t xml:space="preserve"> SSTF ( Shortest seek Time First )</w:t>
      </w:r>
    </w:p>
    <w:p w:rsidR="007F663C" w:rsidRDefault="007F663C" w:rsidP="007F663C">
      <w:pPr>
        <w:pStyle w:val="Compact"/>
        <w:ind w:left="720"/>
      </w:pPr>
      <w:r>
        <w:sym w:font="Symbol" w:char="F0B7"/>
      </w:r>
      <w:r>
        <w:t xml:space="preserve"> SCAN </w:t>
      </w:r>
    </w:p>
    <w:p w:rsidR="007F663C" w:rsidRDefault="007F663C" w:rsidP="007F663C">
      <w:pPr>
        <w:pStyle w:val="Compact"/>
        <w:ind w:left="720"/>
      </w:pPr>
      <w:r>
        <w:sym w:font="Symbol" w:char="F0B7"/>
      </w:r>
      <w:r>
        <w:t xml:space="preserve"> LOOK</w:t>
      </w:r>
    </w:p>
    <w:p w:rsidR="008E03DB" w:rsidRDefault="003746A5">
      <w:pPr>
        <w:pStyle w:val="FirstParagraph"/>
      </w:pPr>
      <w:r>
        <w:rPr>
          <w:b/>
          <w:bCs/>
        </w:rPr>
        <w:t>7. What is disk formatting?</w:t>
      </w:r>
      <w:r>
        <w:br/>
        <w:t>Disk formatting</w:t>
      </w:r>
      <w:r w:rsidR="008E03DB">
        <w:t xml:space="preserve"> refer to process to</w:t>
      </w:r>
      <w:r>
        <w:t xml:space="preserve"> </w:t>
      </w:r>
      <w:r w:rsidR="008E03DB">
        <w:t>prepare</w:t>
      </w:r>
      <w:r>
        <w:t xml:space="preserve"> a disk for use by the OS. </w:t>
      </w:r>
    </w:p>
    <w:p w:rsidR="0008177D" w:rsidRDefault="003746A5">
      <w:pPr>
        <w:pStyle w:val="FirstParagraph"/>
      </w:pPr>
      <w:r>
        <w:t>Steps:</w:t>
      </w:r>
    </w:p>
    <w:p w:rsidR="0008177D" w:rsidRDefault="003746A5">
      <w:pPr>
        <w:pStyle w:val="Compact"/>
        <w:numPr>
          <w:ilvl w:val="0"/>
          <w:numId w:val="23"/>
        </w:numPr>
      </w:pPr>
      <w:r>
        <w:rPr>
          <w:b/>
          <w:bCs/>
        </w:rPr>
        <w:t>Low-Level Formatting:</w:t>
      </w:r>
      <w:r>
        <w:t xml:space="preserve"> Divides disk into sectors and tracks</w:t>
      </w:r>
    </w:p>
    <w:p w:rsidR="0008177D" w:rsidRDefault="003746A5">
      <w:pPr>
        <w:pStyle w:val="Compact"/>
        <w:numPr>
          <w:ilvl w:val="0"/>
          <w:numId w:val="23"/>
        </w:numPr>
      </w:pPr>
      <w:r>
        <w:rPr>
          <w:b/>
          <w:bCs/>
        </w:rPr>
        <w:t>Partitioning:</w:t>
      </w:r>
      <w:r>
        <w:t xml:space="preserve"> Divides disk into logical parts</w:t>
      </w:r>
    </w:p>
    <w:p w:rsidR="0008177D" w:rsidRDefault="003746A5">
      <w:pPr>
        <w:pStyle w:val="Compact"/>
        <w:numPr>
          <w:ilvl w:val="0"/>
          <w:numId w:val="23"/>
        </w:numPr>
      </w:pPr>
      <w:r>
        <w:rPr>
          <w:b/>
          <w:bCs/>
        </w:rPr>
        <w:t>High-Level Formatting:</w:t>
      </w:r>
      <w:r>
        <w:t xml:space="preserve"> Creates file system (e.g., NTFS, FAT32)</w:t>
      </w:r>
    </w:p>
    <w:p w:rsidR="0008177D" w:rsidRDefault="00EF5915">
      <w:r>
        <w:pict>
          <v:rect id="_x0000_i1032" style="width:0;height:1.5pt" o:hralign="center" o:hrstd="t" o:hr="t"/>
        </w:pict>
      </w:r>
    </w:p>
    <w:p w:rsidR="0008177D" w:rsidRDefault="003746A5">
      <w:pPr>
        <w:pStyle w:val="Heading3"/>
      </w:pPr>
      <w:bookmarkStart w:id="7" w:name="part-b-3-x-4-12-marks-1"/>
      <w:bookmarkEnd w:id="5"/>
      <w:r>
        <w:rPr>
          <w:b/>
          <w:bCs/>
        </w:rPr>
        <w:t>PART B (3 x 4 = 12 Marks)</w:t>
      </w:r>
    </w:p>
    <w:p w:rsidR="008E03DB" w:rsidRDefault="003746A5">
      <w:pPr>
        <w:pStyle w:val="FirstParagraph"/>
      </w:pPr>
      <w:r>
        <w:rPr>
          <w:b/>
          <w:bCs/>
        </w:rPr>
        <w:t>8(a). Describe the basic structure of a file system.</w:t>
      </w:r>
      <w:r>
        <w:br/>
        <w:t xml:space="preserve">A file system organizes data into files and directories. </w:t>
      </w:r>
    </w:p>
    <w:p w:rsidR="0008177D" w:rsidRDefault="003746A5">
      <w:pPr>
        <w:pStyle w:val="FirstParagraph"/>
      </w:pPr>
      <w:r>
        <w:t>Core components:</w:t>
      </w:r>
    </w:p>
    <w:p w:rsidR="0008177D" w:rsidRDefault="003746A5">
      <w:pPr>
        <w:pStyle w:val="Compact"/>
        <w:numPr>
          <w:ilvl w:val="0"/>
          <w:numId w:val="24"/>
        </w:numPr>
      </w:pPr>
      <w:r>
        <w:rPr>
          <w:b/>
          <w:bCs/>
        </w:rPr>
        <w:t>Boot Control Block:</w:t>
      </w:r>
      <w:r>
        <w:t xml:space="preserve"> Info about OS booting</w:t>
      </w:r>
    </w:p>
    <w:p w:rsidR="0008177D" w:rsidRDefault="003746A5">
      <w:pPr>
        <w:pStyle w:val="Compact"/>
        <w:numPr>
          <w:ilvl w:val="0"/>
          <w:numId w:val="24"/>
        </w:numPr>
      </w:pPr>
      <w:r>
        <w:rPr>
          <w:b/>
          <w:bCs/>
        </w:rPr>
        <w:t>Volume Control Block:</w:t>
      </w:r>
      <w:r>
        <w:t xml:space="preserve"> Details about size, file system type</w:t>
      </w:r>
    </w:p>
    <w:p w:rsidR="0008177D" w:rsidRDefault="003746A5">
      <w:pPr>
        <w:pStyle w:val="Compact"/>
        <w:numPr>
          <w:ilvl w:val="0"/>
          <w:numId w:val="24"/>
        </w:numPr>
      </w:pPr>
      <w:r>
        <w:rPr>
          <w:b/>
          <w:bCs/>
        </w:rPr>
        <w:t>Directory Structure:</w:t>
      </w:r>
      <w:r>
        <w:t xml:space="preserve"> Hierarchical list of files</w:t>
      </w:r>
    </w:p>
    <w:p w:rsidR="0008177D" w:rsidRDefault="003746A5">
      <w:pPr>
        <w:pStyle w:val="Compact"/>
        <w:numPr>
          <w:ilvl w:val="0"/>
          <w:numId w:val="24"/>
        </w:numPr>
      </w:pPr>
      <w:r>
        <w:rPr>
          <w:b/>
          <w:bCs/>
        </w:rPr>
        <w:t>File Control Block (FCB):</w:t>
      </w:r>
      <w:r>
        <w:t xml:space="preserve"> Metadata like file name, size, access rights</w:t>
      </w:r>
    </w:p>
    <w:p w:rsidR="0008177D" w:rsidRDefault="003746A5">
      <w:pPr>
        <w:pStyle w:val="FirstParagraph"/>
        <w:rPr>
          <w:b/>
          <w:bCs/>
        </w:rPr>
      </w:pPr>
      <w:r>
        <w:rPr>
          <w:b/>
          <w:bCs/>
        </w:rPr>
        <w:t>OR</w:t>
      </w:r>
    </w:p>
    <w:p w:rsidR="008E03DB" w:rsidRDefault="008E03DB" w:rsidP="008E03DB">
      <w:pPr>
        <w:pStyle w:val="BodyText"/>
      </w:pPr>
    </w:p>
    <w:p w:rsidR="008E03DB" w:rsidRPr="008E03DB" w:rsidRDefault="008E03DB" w:rsidP="008E03DB">
      <w:pPr>
        <w:pStyle w:val="BodyText"/>
      </w:pPr>
    </w:p>
    <w:p w:rsidR="0008177D" w:rsidRDefault="003746A5">
      <w:pPr>
        <w:pStyle w:val="BodyText"/>
        <w:rPr>
          <w:b/>
          <w:bCs/>
        </w:rPr>
      </w:pPr>
      <w:r>
        <w:rPr>
          <w:b/>
          <w:bCs/>
        </w:rPr>
        <w:t>8(b). What are the main components of I/O hardware, and what are their functions?</w:t>
      </w:r>
    </w:p>
    <w:p w:rsidR="008E03DB" w:rsidRDefault="008E03DB">
      <w:pPr>
        <w:pStyle w:val="BodyText"/>
      </w:pPr>
      <w:r>
        <w:t>Devices and controllers that manage input/output operations.</w:t>
      </w:r>
    </w:p>
    <w:p w:rsidR="0008177D" w:rsidRDefault="003746A5">
      <w:pPr>
        <w:pStyle w:val="Compact"/>
        <w:numPr>
          <w:ilvl w:val="0"/>
          <w:numId w:val="25"/>
        </w:numPr>
      </w:pPr>
      <w:r>
        <w:rPr>
          <w:b/>
          <w:bCs/>
        </w:rPr>
        <w:lastRenderedPageBreak/>
        <w:t>I/O Devices:</w:t>
      </w:r>
      <w:r>
        <w:t xml:space="preserve"> Hardware like keyboard, printer, disk</w:t>
      </w:r>
    </w:p>
    <w:p w:rsidR="0008177D" w:rsidRDefault="003746A5">
      <w:pPr>
        <w:pStyle w:val="Compact"/>
        <w:numPr>
          <w:ilvl w:val="0"/>
          <w:numId w:val="25"/>
        </w:numPr>
      </w:pPr>
      <w:r>
        <w:rPr>
          <w:b/>
          <w:bCs/>
        </w:rPr>
        <w:t>Device Controller:</w:t>
      </w:r>
      <w:r>
        <w:t xml:space="preserve"> Manages I/O devices</w:t>
      </w:r>
    </w:p>
    <w:p w:rsidR="0008177D" w:rsidRDefault="003746A5">
      <w:pPr>
        <w:pStyle w:val="Compact"/>
        <w:numPr>
          <w:ilvl w:val="0"/>
          <w:numId w:val="25"/>
        </w:numPr>
      </w:pPr>
      <w:r>
        <w:rPr>
          <w:b/>
          <w:bCs/>
        </w:rPr>
        <w:t>Device Driver:</w:t>
      </w:r>
      <w:r>
        <w:t xml:space="preserve"> Software bridge between OS and controller</w:t>
      </w:r>
    </w:p>
    <w:p w:rsidR="0008177D" w:rsidRDefault="003746A5">
      <w:pPr>
        <w:pStyle w:val="Compact"/>
        <w:numPr>
          <w:ilvl w:val="0"/>
          <w:numId w:val="25"/>
        </w:numPr>
      </w:pPr>
      <w:r>
        <w:rPr>
          <w:b/>
          <w:bCs/>
        </w:rPr>
        <w:t>Buffers &amp; Registers:</w:t>
      </w:r>
      <w:r>
        <w:t xml:space="preserve"> Store data during transmission</w:t>
      </w:r>
    </w:p>
    <w:p w:rsidR="0008177D" w:rsidRDefault="003746A5">
      <w:pPr>
        <w:pStyle w:val="Compact"/>
        <w:numPr>
          <w:ilvl w:val="0"/>
          <w:numId w:val="25"/>
        </w:numPr>
      </w:pPr>
      <w:r>
        <w:rPr>
          <w:b/>
          <w:bCs/>
        </w:rPr>
        <w:t>Interrupts:</w:t>
      </w:r>
      <w:r>
        <w:t xml:space="preserve"> Signal CPU upon completion of tasks</w:t>
      </w:r>
    </w:p>
    <w:p w:rsidR="0008177D" w:rsidRDefault="003746A5">
      <w:pPr>
        <w:pStyle w:val="FirstParagraph"/>
      </w:pPr>
      <w:r>
        <w:rPr>
          <w:b/>
          <w:bCs/>
        </w:rPr>
        <w:t>9(a). What are the different types of failures that require recovery?</w:t>
      </w:r>
    </w:p>
    <w:p w:rsidR="0008177D" w:rsidRDefault="003746A5">
      <w:pPr>
        <w:pStyle w:val="Compact"/>
        <w:numPr>
          <w:ilvl w:val="0"/>
          <w:numId w:val="26"/>
        </w:numPr>
      </w:pPr>
      <w:r>
        <w:rPr>
          <w:b/>
          <w:bCs/>
        </w:rPr>
        <w:t>System Crashes:</w:t>
      </w:r>
      <w:r>
        <w:t xml:space="preserve"> Power failure or OS malfunction</w:t>
      </w:r>
    </w:p>
    <w:p w:rsidR="0008177D" w:rsidRDefault="003746A5">
      <w:pPr>
        <w:pStyle w:val="Compact"/>
        <w:numPr>
          <w:ilvl w:val="0"/>
          <w:numId w:val="26"/>
        </w:numPr>
      </w:pPr>
      <w:r>
        <w:rPr>
          <w:b/>
          <w:bCs/>
        </w:rPr>
        <w:t>Disk Failures:</w:t>
      </w:r>
      <w:r>
        <w:t xml:space="preserve"> Bad sectors, disk corruption</w:t>
      </w:r>
    </w:p>
    <w:p w:rsidR="0008177D" w:rsidRDefault="003746A5">
      <w:pPr>
        <w:pStyle w:val="Compact"/>
        <w:numPr>
          <w:ilvl w:val="0"/>
          <w:numId w:val="26"/>
        </w:numPr>
      </w:pPr>
      <w:r>
        <w:rPr>
          <w:b/>
          <w:bCs/>
        </w:rPr>
        <w:t>Transaction Failures:</w:t>
      </w:r>
      <w:r>
        <w:t xml:space="preserve"> Invalid or incomplete transactions</w:t>
      </w:r>
    </w:p>
    <w:p w:rsidR="0008177D" w:rsidRDefault="003746A5">
      <w:pPr>
        <w:pStyle w:val="Compact"/>
        <w:numPr>
          <w:ilvl w:val="0"/>
          <w:numId w:val="26"/>
        </w:numPr>
      </w:pPr>
      <w:r>
        <w:rPr>
          <w:b/>
          <w:bCs/>
        </w:rPr>
        <w:t>Software Errors:</w:t>
      </w:r>
      <w:r>
        <w:t xml:space="preserve"> Bugs causing data loss or inconsistency</w:t>
      </w:r>
    </w:p>
    <w:p w:rsidR="0008177D" w:rsidRDefault="003746A5">
      <w:pPr>
        <w:pStyle w:val="FirstParagraph"/>
      </w:pPr>
      <w:r>
        <w:rPr>
          <w:b/>
          <w:bCs/>
        </w:rPr>
        <w:t>OR</w:t>
      </w:r>
    </w:p>
    <w:p w:rsidR="0008177D" w:rsidRDefault="003746A5">
      <w:pPr>
        <w:pStyle w:val="BodyText"/>
      </w:pPr>
      <w:r>
        <w:rPr>
          <w:b/>
          <w:bCs/>
        </w:rPr>
        <w:t>9(b). Explain how I/O requests are transformed into hardware-level operations.</w:t>
      </w:r>
    </w:p>
    <w:p w:rsidR="0008177D" w:rsidRDefault="003746A5">
      <w:pPr>
        <w:pStyle w:val="Compact"/>
        <w:numPr>
          <w:ilvl w:val="0"/>
          <w:numId w:val="27"/>
        </w:numPr>
      </w:pPr>
      <w:r>
        <w:rPr>
          <w:b/>
          <w:bCs/>
        </w:rPr>
        <w:t>System call issued</w:t>
      </w:r>
      <w:r>
        <w:t xml:space="preserve"> by user-level program</w:t>
      </w:r>
    </w:p>
    <w:p w:rsidR="0008177D" w:rsidRDefault="003746A5">
      <w:pPr>
        <w:pStyle w:val="Compact"/>
        <w:numPr>
          <w:ilvl w:val="0"/>
          <w:numId w:val="27"/>
        </w:numPr>
      </w:pPr>
      <w:r>
        <w:rPr>
          <w:b/>
          <w:bCs/>
        </w:rPr>
        <w:t>I/O scheduler</w:t>
      </w:r>
      <w:r>
        <w:t xml:space="preserve"> prioritizes requests</w:t>
      </w:r>
    </w:p>
    <w:p w:rsidR="0008177D" w:rsidRDefault="003746A5">
      <w:pPr>
        <w:pStyle w:val="Compact"/>
        <w:numPr>
          <w:ilvl w:val="0"/>
          <w:numId w:val="27"/>
        </w:numPr>
      </w:pPr>
      <w:r>
        <w:rPr>
          <w:b/>
          <w:bCs/>
        </w:rPr>
        <w:t>Device driver</w:t>
      </w:r>
      <w:r>
        <w:t xml:space="preserve"> translates request</w:t>
      </w:r>
    </w:p>
    <w:p w:rsidR="0008177D" w:rsidRDefault="003746A5">
      <w:pPr>
        <w:pStyle w:val="Compact"/>
        <w:numPr>
          <w:ilvl w:val="0"/>
          <w:numId w:val="27"/>
        </w:numPr>
      </w:pPr>
      <w:r>
        <w:rPr>
          <w:b/>
          <w:bCs/>
        </w:rPr>
        <w:t>Device controller</w:t>
      </w:r>
      <w:r>
        <w:t xml:space="preserve"> executes command</w:t>
      </w:r>
    </w:p>
    <w:p w:rsidR="0008177D" w:rsidRDefault="003746A5">
      <w:pPr>
        <w:pStyle w:val="Compact"/>
        <w:numPr>
          <w:ilvl w:val="0"/>
          <w:numId w:val="27"/>
        </w:numPr>
      </w:pPr>
      <w:r>
        <w:rPr>
          <w:b/>
          <w:bCs/>
        </w:rPr>
        <w:t>Interrupt sent</w:t>
      </w:r>
      <w:r>
        <w:t xml:space="preserve"> when task completes</w:t>
      </w:r>
    </w:p>
    <w:p w:rsidR="0008177D" w:rsidRDefault="003746A5">
      <w:pPr>
        <w:pStyle w:val="BlockText"/>
      </w:pPr>
      <w:r>
        <w:t>The OS manages all translations from high-level commands to low-level device signals</w:t>
      </w:r>
    </w:p>
    <w:p w:rsidR="00BB78AD" w:rsidRDefault="00BB78AD" w:rsidP="00BB78AD">
      <w:pPr>
        <w:pStyle w:val="BodyText"/>
      </w:pPr>
      <w:r>
        <w:t>Example:</w:t>
      </w:r>
    </w:p>
    <w:p w:rsidR="00BB78AD" w:rsidRDefault="00BB78AD" w:rsidP="00BB78AD">
      <w:pPr>
        <w:pStyle w:val="BodyText"/>
      </w:pPr>
      <w:r>
        <w:t>The OS converts an application’s request (e.g., read a file) into a series of steps: identifying file blocks, locating them on disk, sending commands to the device controller, and returning results. This abstraction allows software to use I/O efficiently without knowing hardware details.</w:t>
      </w:r>
    </w:p>
    <w:p w:rsidR="00BB78AD" w:rsidRPr="00BB78AD" w:rsidRDefault="00BB78AD" w:rsidP="00BB78AD">
      <w:pPr>
        <w:pStyle w:val="BodyText"/>
      </w:pPr>
    </w:p>
    <w:p w:rsidR="0008177D" w:rsidRDefault="003746A5">
      <w:pPr>
        <w:pStyle w:val="FirstParagraph"/>
      </w:pPr>
      <w:r>
        <w:rPr>
          <w:b/>
          <w:bCs/>
        </w:rPr>
        <w:t>10(a). Explain the concept of demand paging and its advantages.</w:t>
      </w:r>
      <w:r>
        <w:br/>
        <w:t>Demand paging loads m</w:t>
      </w:r>
      <w:r w:rsidR="008C474A">
        <w:t>emory pages only when needed</w:t>
      </w:r>
      <w:r>
        <w:t xml:space="preserve">. Pages not currently in memory cause a </w:t>
      </w:r>
      <w:r>
        <w:rPr>
          <w:b/>
          <w:bCs/>
        </w:rPr>
        <w:t>page fault</w:t>
      </w:r>
      <w:r>
        <w:t>, and the OS loads them from disk.</w:t>
      </w:r>
    </w:p>
    <w:p w:rsidR="0008177D" w:rsidRDefault="003746A5">
      <w:pPr>
        <w:pStyle w:val="BodyText"/>
      </w:pPr>
      <w:r>
        <w:rPr>
          <w:b/>
          <w:bCs/>
        </w:rPr>
        <w:t>Advantages:</w:t>
      </w:r>
    </w:p>
    <w:p w:rsidR="0008177D" w:rsidRDefault="003746A5">
      <w:pPr>
        <w:pStyle w:val="Compact"/>
        <w:numPr>
          <w:ilvl w:val="0"/>
          <w:numId w:val="28"/>
        </w:numPr>
      </w:pPr>
      <w:r>
        <w:t>Efficient use of memory</w:t>
      </w:r>
    </w:p>
    <w:p w:rsidR="0008177D" w:rsidRDefault="003746A5">
      <w:pPr>
        <w:pStyle w:val="Compact"/>
        <w:numPr>
          <w:ilvl w:val="0"/>
          <w:numId w:val="28"/>
        </w:numPr>
      </w:pPr>
      <w:r>
        <w:t>Faster program loading</w:t>
      </w:r>
    </w:p>
    <w:p w:rsidR="0008177D" w:rsidRDefault="003746A5">
      <w:pPr>
        <w:pStyle w:val="Compact"/>
        <w:numPr>
          <w:ilvl w:val="0"/>
          <w:numId w:val="28"/>
        </w:numPr>
      </w:pPr>
      <w:r>
        <w:t>Enables execution of large programs</w:t>
      </w:r>
    </w:p>
    <w:p w:rsidR="0008177D" w:rsidRDefault="003746A5">
      <w:pPr>
        <w:pStyle w:val="FirstParagraph"/>
      </w:pPr>
      <w:r>
        <w:rPr>
          <w:b/>
          <w:bCs/>
        </w:rPr>
        <w:t>OR</w:t>
      </w:r>
    </w:p>
    <w:p w:rsidR="008C474A" w:rsidRDefault="003746A5">
      <w:pPr>
        <w:pStyle w:val="BodyText"/>
        <w:rPr>
          <w:b/>
          <w:bCs/>
        </w:rPr>
      </w:pPr>
      <w:r>
        <w:rPr>
          <w:b/>
          <w:bCs/>
        </w:rPr>
        <w:t>10(b). What is copy-on-write? Describe its benefits.</w:t>
      </w:r>
    </w:p>
    <w:p w:rsidR="0008177D" w:rsidRDefault="003746A5">
      <w:pPr>
        <w:pStyle w:val="BodyText"/>
      </w:pPr>
      <w:r>
        <w:lastRenderedPageBreak/>
        <w:br/>
        <w:t xml:space="preserve">Copy-on-write (COW) is a technique where </w:t>
      </w:r>
      <w:r>
        <w:rPr>
          <w:b/>
          <w:bCs/>
        </w:rPr>
        <w:t>multiple processes share the same memory pages</w:t>
      </w:r>
      <w:r>
        <w:t xml:space="preserve"> until one modifies them. Only then is a copy created.</w:t>
      </w:r>
    </w:p>
    <w:p w:rsidR="0008177D" w:rsidRDefault="003746A5">
      <w:pPr>
        <w:pStyle w:val="BodyText"/>
      </w:pPr>
      <w:r>
        <w:rPr>
          <w:b/>
          <w:bCs/>
        </w:rPr>
        <w:t>Benefits:</w:t>
      </w:r>
    </w:p>
    <w:p w:rsidR="0008177D" w:rsidRDefault="003746A5">
      <w:pPr>
        <w:pStyle w:val="Compact"/>
        <w:numPr>
          <w:ilvl w:val="0"/>
          <w:numId w:val="29"/>
        </w:numPr>
      </w:pPr>
      <w:r>
        <w:t>Saves memory</w:t>
      </w:r>
    </w:p>
    <w:p w:rsidR="0008177D" w:rsidRDefault="003746A5">
      <w:pPr>
        <w:pStyle w:val="Compact"/>
        <w:numPr>
          <w:ilvl w:val="0"/>
          <w:numId w:val="29"/>
        </w:numPr>
      </w:pPr>
      <w:r>
        <w:t xml:space="preserve">Improves performance in </w:t>
      </w:r>
      <w:r>
        <w:rPr>
          <w:rStyle w:val="VerbatimChar"/>
        </w:rPr>
        <w:t>fork()</w:t>
      </w:r>
      <w:r>
        <w:t xml:space="preserve"> operations</w:t>
      </w:r>
    </w:p>
    <w:p w:rsidR="0008177D" w:rsidRDefault="003746A5">
      <w:pPr>
        <w:pStyle w:val="Compact"/>
        <w:numPr>
          <w:ilvl w:val="0"/>
          <w:numId w:val="29"/>
        </w:numPr>
      </w:pPr>
      <w:r>
        <w:t>Efficient memory duplication in virtual memory systems</w:t>
      </w:r>
    </w:p>
    <w:p w:rsidR="0008177D" w:rsidRDefault="00EF5915">
      <w:r>
        <w:pict>
          <v:rect id="_x0000_i1033" style="width:0;height:1.5pt" o:hralign="center" o:hrstd="t" o:hr="t"/>
        </w:pict>
      </w:r>
    </w:p>
    <w:p w:rsidR="0008177D" w:rsidRDefault="003746A5">
      <w:pPr>
        <w:pStyle w:val="Heading3"/>
      </w:pPr>
      <w:bookmarkStart w:id="8" w:name="part-c-2-x-12-24-marks-1"/>
      <w:bookmarkEnd w:id="7"/>
      <w:r>
        <w:rPr>
          <w:b/>
          <w:bCs/>
        </w:rPr>
        <w:t>PART C (2 x 12 = 24 Marks)</w:t>
      </w:r>
    </w:p>
    <w:p w:rsidR="0008177D" w:rsidRDefault="003746A5">
      <w:pPr>
        <w:pStyle w:val="FirstParagraph"/>
      </w:pPr>
      <w:r>
        <w:rPr>
          <w:b/>
          <w:bCs/>
        </w:rPr>
        <w:t>11(a). Explain demand paging and its advantages and disadvantages?</w:t>
      </w:r>
      <w:r>
        <w:br/>
      </w:r>
      <w:r>
        <w:rPr>
          <w:b/>
          <w:bCs/>
        </w:rPr>
        <w:t>Advantages:</w:t>
      </w:r>
    </w:p>
    <w:p w:rsidR="0008177D" w:rsidRDefault="003746A5">
      <w:pPr>
        <w:pStyle w:val="Compact"/>
        <w:numPr>
          <w:ilvl w:val="0"/>
          <w:numId w:val="30"/>
        </w:numPr>
      </w:pPr>
      <w:r>
        <w:t>Reduces memory usage</w:t>
      </w:r>
    </w:p>
    <w:p w:rsidR="0008177D" w:rsidRDefault="003746A5">
      <w:pPr>
        <w:pStyle w:val="Compact"/>
        <w:numPr>
          <w:ilvl w:val="0"/>
          <w:numId w:val="30"/>
        </w:numPr>
      </w:pPr>
      <w:r>
        <w:t>Allows more programs to run simultaneously</w:t>
      </w:r>
    </w:p>
    <w:p w:rsidR="0008177D" w:rsidRDefault="003746A5">
      <w:pPr>
        <w:pStyle w:val="Compact"/>
        <w:numPr>
          <w:ilvl w:val="0"/>
          <w:numId w:val="30"/>
        </w:numPr>
      </w:pPr>
      <w:r>
        <w:t>Enables execution of large programs</w:t>
      </w:r>
    </w:p>
    <w:p w:rsidR="0008177D" w:rsidRDefault="003746A5">
      <w:pPr>
        <w:pStyle w:val="FirstParagraph"/>
      </w:pPr>
      <w:r>
        <w:rPr>
          <w:b/>
          <w:bCs/>
        </w:rPr>
        <w:t>Disadvantages:</w:t>
      </w:r>
    </w:p>
    <w:p w:rsidR="0008177D" w:rsidRDefault="003746A5">
      <w:pPr>
        <w:pStyle w:val="Compact"/>
        <w:numPr>
          <w:ilvl w:val="0"/>
          <w:numId w:val="31"/>
        </w:numPr>
      </w:pPr>
      <w:r>
        <w:t>Page faults cause delays</w:t>
      </w:r>
    </w:p>
    <w:p w:rsidR="0008177D" w:rsidRDefault="003746A5">
      <w:pPr>
        <w:pStyle w:val="Compact"/>
        <w:numPr>
          <w:ilvl w:val="0"/>
          <w:numId w:val="31"/>
        </w:numPr>
      </w:pPr>
      <w:r>
        <w:t>Thrashing can occur with excessive page faults</w:t>
      </w:r>
    </w:p>
    <w:p w:rsidR="0008177D" w:rsidRDefault="003746A5">
      <w:pPr>
        <w:pStyle w:val="Compact"/>
        <w:numPr>
          <w:ilvl w:val="0"/>
          <w:numId w:val="31"/>
        </w:numPr>
      </w:pPr>
      <w:r>
        <w:t>Requires additional OS overhead (page table, fault handler)</w:t>
      </w:r>
    </w:p>
    <w:p w:rsidR="0008177D" w:rsidRDefault="003746A5">
      <w:pPr>
        <w:pStyle w:val="FirstParagraph"/>
      </w:pPr>
      <w:r>
        <w:rPr>
          <w:b/>
          <w:bCs/>
        </w:rPr>
        <w:t>OR</w:t>
      </w:r>
    </w:p>
    <w:p w:rsidR="0008177D" w:rsidRDefault="003746A5">
      <w:pPr>
        <w:pStyle w:val="BodyText"/>
      </w:pPr>
      <w:r>
        <w:rPr>
          <w:b/>
          <w:bCs/>
        </w:rPr>
        <w:t>11(b). Describe in detail the structure of I/O systems in an operating system.</w:t>
      </w:r>
      <w:r>
        <w:br/>
        <w:t>I/O system consists of:</w:t>
      </w:r>
    </w:p>
    <w:p w:rsidR="0008177D" w:rsidRDefault="003746A5">
      <w:pPr>
        <w:pStyle w:val="Compact"/>
        <w:numPr>
          <w:ilvl w:val="0"/>
          <w:numId w:val="32"/>
        </w:numPr>
      </w:pPr>
      <w:r>
        <w:rPr>
          <w:b/>
          <w:bCs/>
        </w:rPr>
        <w:t>User-level I/O calls:</w:t>
      </w:r>
      <w:r>
        <w:t xml:space="preserve"> e.g., </w:t>
      </w:r>
      <w:r>
        <w:rPr>
          <w:rStyle w:val="VerbatimChar"/>
        </w:rPr>
        <w:t>read()</w:t>
      </w:r>
      <w:r>
        <w:t xml:space="preserve">, </w:t>
      </w:r>
      <w:r>
        <w:rPr>
          <w:rStyle w:val="VerbatimChar"/>
        </w:rPr>
        <w:t>write()</w:t>
      </w:r>
    </w:p>
    <w:p w:rsidR="0008177D" w:rsidRDefault="003746A5">
      <w:pPr>
        <w:pStyle w:val="Compact"/>
        <w:numPr>
          <w:ilvl w:val="0"/>
          <w:numId w:val="32"/>
        </w:numPr>
      </w:pPr>
      <w:r>
        <w:rPr>
          <w:b/>
          <w:bCs/>
        </w:rPr>
        <w:t>Kernel I/O subsystem:</w:t>
      </w:r>
      <w:r>
        <w:t xml:space="preserve"> Handles buffering, caching, spooling</w:t>
      </w:r>
    </w:p>
    <w:p w:rsidR="0008177D" w:rsidRDefault="003746A5">
      <w:pPr>
        <w:pStyle w:val="Compact"/>
        <w:numPr>
          <w:ilvl w:val="0"/>
          <w:numId w:val="32"/>
        </w:numPr>
      </w:pPr>
      <w:r>
        <w:rPr>
          <w:b/>
          <w:bCs/>
        </w:rPr>
        <w:t>Device Drivers:</w:t>
      </w:r>
      <w:r>
        <w:t xml:space="preserve"> Convert generic calls into hardware instructions</w:t>
      </w:r>
    </w:p>
    <w:p w:rsidR="0008177D" w:rsidRDefault="003746A5">
      <w:pPr>
        <w:pStyle w:val="Compact"/>
        <w:numPr>
          <w:ilvl w:val="0"/>
          <w:numId w:val="32"/>
        </w:numPr>
      </w:pPr>
      <w:r>
        <w:rPr>
          <w:b/>
          <w:bCs/>
        </w:rPr>
        <w:t>Interrupt Handlers:</w:t>
      </w:r>
      <w:r>
        <w:t xml:space="preserve"> Notify CPU of I/O completion</w:t>
      </w:r>
    </w:p>
    <w:p w:rsidR="0008177D" w:rsidRDefault="003746A5">
      <w:pPr>
        <w:pStyle w:val="Compact"/>
        <w:numPr>
          <w:ilvl w:val="0"/>
          <w:numId w:val="32"/>
        </w:numPr>
      </w:pPr>
      <w:r>
        <w:rPr>
          <w:b/>
          <w:bCs/>
        </w:rPr>
        <w:t>DMA (Direct Memory Access):</w:t>
      </w:r>
      <w:r>
        <w:t xml:space="preserve"> Moves data directly without CPU</w:t>
      </w:r>
    </w:p>
    <w:p w:rsidR="0008177D" w:rsidRDefault="003746A5">
      <w:pPr>
        <w:pStyle w:val="BlockText"/>
      </w:pPr>
      <w:r>
        <w:t>Ensures efficient and safe data transfer between devices and memory</w:t>
      </w:r>
    </w:p>
    <w:p w:rsidR="0008177D" w:rsidRDefault="003746A5">
      <w:pPr>
        <w:pStyle w:val="FirstParagraph"/>
      </w:pPr>
      <w:r>
        <w:rPr>
          <w:b/>
          <w:bCs/>
        </w:rPr>
        <w:t>12(a). Explain about semaphores?</w:t>
      </w:r>
      <w:r>
        <w:br/>
        <w:t xml:space="preserve">Semaphores are variables used for </w:t>
      </w:r>
      <w:r>
        <w:rPr>
          <w:b/>
          <w:bCs/>
        </w:rPr>
        <w:t>synchronization and mutual exclusion</w:t>
      </w:r>
      <w:r>
        <w:t>.</w:t>
      </w:r>
    </w:p>
    <w:p w:rsidR="0008177D" w:rsidRDefault="003746A5">
      <w:pPr>
        <w:pStyle w:val="BodyText"/>
      </w:pPr>
      <w:r>
        <w:rPr>
          <w:b/>
          <w:bCs/>
        </w:rPr>
        <w:t>Operations:</w:t>
      </w:r>
    </w:p>
    <w:p w:rsidR="0008177D" w:rsidRDefault="003746A5">
      <w:pPr>
        <w:pStyle w:val="Compact"/>
        <w:numPr>
          <w:ilvl w:val="0"/>
          <w:numId w:val="33"/>
        </w:numPr>
      </w:pPr>
      <w:r>
        <w:rPr>
          <w:rStyle w:val="VerbatimChar"/>
        </w:rPr>
        <w:t>wait(S)</w:t>
      </w:r>
      <w:r>
        <w:t xml:space="preserve"> – Decrement and possibly block</w:t>
      </w:r>
    </w:p>
    <w:p w:rsidR="0008177D" w:rsidRDefault="003746A5">
      <w:pPr>
        <w:pStyle w:val="Compact"/>
        <w:numPr>
          <w:ilvl w:val="0"/>
          <w:numId w:val="33"/>
        </w:numPr>
      </w:pPr>
      <w:r>
        <w:rPr>
          <w:rStyle w:val="VerbatimChar"/>
        </w:rPr>
        <w:t>signal(S)</w:t>
      </w:r>
      <w:r>
        <w:t xml:space="preserve"> – Increment and possibly wake up a blocked process</w:t>
      </w:r>
    </w:p>
    <w:p w:rsidR="0008177D" w:rsidRDefault="003746A5">
      <w:pPr>
        <w:pStyle w:val="FirstParagraph"/>
      </w:pPr>
      <w:r>
        <w:rPr>
          <w:b/>
          <w:bCs/>
        </w:rPr>
        <w:t>Use cases:</w:t>
      </w:r>
    </w:p>
    <w:p w:rsidR="0008177D" w:rsidRDefault="003746A5">
      <w:pPr>
        <w:pStyle w:val="Compact"/>
        <w:numPr>
          <w:ilvl w:val="0"/>
          <w:numId w:val="34"/>
        </w:numPr>
      </w:pPr>
      <w:r>
        <w:lastRenderedPageBreak/>
        <w:t>Prevent race conditions</w:t>
      </w:r>
    </w:p>
    <w:p w:rsidR="0008177D" w:rsidRDefault="003746A5">
      <w:pPr>
        <w:pStyle w:val="Compact"/>
        <w:numPr>
          <w:ilvl w:val="0"/>
          <w:numId w:val="34"/>
        </w:numPr>
      </w:pPr>
      <w:r>
        <w:t>Solve producer-consumer problem</w:t>
      </w:r>
    </w:p>
    <w:p w:rsidR="0008177D" w:rsidRDefault="003746A5">
      <w:pPr>
        <w:pStyle w:val="Compact"/>
        <w:numPr>
          <w:ilvl w:val="0"/>
          <w:numId w:val="34"/>
        </w:numPr>
      </w:pPr>
      <w:r>
        <w:t>Implement critical section protection</w:t>
      </w:r>
    </w:p>
    <w:p w:rsidR="0008177D" w:rsidRDefault="003746A5">
      <w:pPr>
        <w:pStyle w:val="FirstParagraph"/>
      </w:pPr>
      <w:r>
        <w:rPr>
          <w:b/>
          <w:bCs/>
        </w:rPr>
        <w:t>OR</w:t>
      </w:r>
    </w:p>
    <w:p w:rsidR="0008177D" w:rsidRDefault="003746A5">
      <w:pPr>
        <w:pStyle w:val="BodyText"/>
      </w:pPr>
      <w:r>
        <w:rPr>
          <w:b/>
          <w:bCs/>
        </w:rPr>
        <w:t>12(b). Describe memory-mapped files and what are their uses?</w:t>
      </w:r>
      <w:r>
        <w:br/>
        <w:t>A memory-mapped file maps a file directly into a process’s address space.</w:t>
      </w:r>
    </w:p>
    <w:p w:rsidR="0008177D" w:rsidRDefault="003746A5">
      <w:pPr>
        <w:pStyle w:val="BodyText"/>
      </w:pPr>
      <w:r>
        <w:rPr>
          <w:b/>
          <w:bCs/>
        </w:rPr>
        <w:t>Advantages and Uses:</w:t>
      </w:r>
    </w:p>
    <w:p w:rsidR="0008177D" w:rsidRDefault="003746A5">
      <w:pPr>
        <w:pStyle w:val="Compact"/>
        <w:numPr>
          <w:ilvl w:val="0"/>
          <w:numId w:val="35"/>
        </w:numPr>
      </w:pPr>
      <w:r>
        <w:t>Faster I/O than standard file handling</w:t>
      </w:r>
    </w:p>
    <w:p w:rsidR="0008177D" w:rsidRDefault="003746A5">
      <w:pPr>
        <w:pStyle w:val="Compact"/>
        <w:numPr>
          <w:ilvl w:val="0"/>
          <w:numId w:val="35"/>
        </w:numPr>
      </w:pPr>
      <w:r>
        <w:t>Enables file sharing between processes</w:t>
      </w:r>
    </w:p>
    <w:p w:rsidR="0008177D" w:rsidRDefault="003746A5">
      <w:pPr>
        <w:pStyle w:val="Compact"/>
        <w:numPr>
          <w:ilvl w:val="0"/>
          <w:numId w:val="35"/>
        </w:numPr>
      </w:pPr>
      <w:r>
        <w:t>Used in databases, multimedia applications</w:t>
      </w:r>
    </w:p>
    <w:p w:rsidR="0008177D" w:rsidRDefault="003746A5">
      <w:pPr>
        <w:pStyle w:val="Compact"/>
        <w:numPr>
          <w:ilvl w:val="0"/>
          <w:numId w:val="35"/>
        </w:numPr>
      </w:pPr>
      <w:r>
        <w:t>Reduces number of system calls</w:t>
      </w:r>
    </w:p>
    <w:p w:rsidR="0008177D" w:rsidRDefault="00EF5915">
      <w:r>
        <w:pict>
          <v:rect id="_x0000_i1034" style="width:0;height:1.5pt" o:hralign="center" o:hrstd="t" o:hr="t"/>
        </w:pict>
      </w:r>
      <w:bookmarkEnd w:id="8"/>
    </w:p>
    <w:sectPr w:rsidR="0008177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8B18BC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9B47F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3EA10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177D"/>
    <w:rsid w:val="0008177D"/>
    <w:rsid w:val="00140EEB"/>
    <w:rsid w:val="00323E5E"/>
    <w:rsid w:val="003746A5"/>
    <w:rsid w:val="003A7148"/>
    <w:rsid w:val="003E450C"/>
    <w:rsid w:val="004565CE"/>
    <w:rsid w:val="0052610D"/>
    <w:rsid w:val="0063552C"/>
    <w:rsid w:val="006D0565"/>
    <w:rsid w:val="007077C8"/>
    <w:rsid w:val="007204EB"/>
    <w:rsid w:val="007332E3"/>
    <w:rsid w:val="007F663C"/>
    <w:rsid w:val="008C474A"/>
    <w:rsid w:val="008E03DB"/>
    <w:rsid w:val="00A0430A"/>
    <w:rsid w:val="00AB7B3B"/>
    <w:rsid w:val="00B57C8A"/>
    <w:rsid w:val="00BB78AD"/>
    <w:rsid w:val="00C4482F"/>
    <w:rsid w:val="00C64A93"/>
    <w:rsid w:val="00D31FC2"/>
    <w:rsid w:val="00DE009C"/>
    <w:rsid w:val="00E827E8"/>
    <w:rsid w:val="00EF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A4CEC8-C250-41FB-8363-0ED69EB6C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4565C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web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970</Words>
  <Characters>11230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5-07-10T08:50:00Z</dcterms:created>
  <dcterms:modified xsi:type="dcterms:W3CDTF">2025-07-10T08:50:00Z</dcterms:modified>
</cp:coreProperties>
</file>